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14A0C" w14:textId="6F4B006A" w:rsidR="003C6BA2" w:rsidRDefault="00A47E21" w:rsidP="00A47E21">
      <w:pPr>
        <w:jc w:val="center"/>
        <w:rPr>
          <w:rFonts w:ascii="宋体" w:eastAsia="宋体" w:hAnsi="宋体"/>
          <w:b/>
          <w:sz w:val="30"/>
          <w:szCs w:val="30"/>
        </w:rPr>
      </w:pPr>
      <w:r w:rsidRPr="00A47E21">
        <w:rPr>
          <w:rFonts w:ascii="宋体" w:eastAsia="宋体" w:hAnsi="宋体" w:hint="eastAsia"/>
          <w:b/>
          <w:sz w:val="30"/>
          <w:szCs w:val="30"/>
        </w:rPr>
        <w:t>用药支持系统A</w:t>
      </w:r>
      <w:r w:rsidRPr="00A47E21">
        <w:rPr>
          <w:rFonts w:ascii="宋体" w:eastAsia="宋体" w:hAnsi="宋体"/>
          <w:b/>
          <w:sz w:val="30"/>
          <w:szCs w:val="30"/>
        </w:rPr>
        <w:t>PP</w:t>
      </w:r>
      <w:r w:rsidRPr="00A47E21">
        <w:rPr>
          <w:rFonts w:ascii="宋体" w:eastAsia="宋体" w:hAnsi="宋体" w:hint="eastAsia"/>
          <w:b/>
          <w:sz w:val="30"/>
          <w:szCs w:val="30"/>
        </w:rPr>
        <w:t>接口文档</w:t>
      </w:r>
    </w:p>
    <w:p w14:paraId="3CD502CC" w14:textId="7630EBC2" w:rsidR="00A47E21" w:rsidRDefault="00A47E21" w:rsidP="00A47E21">
      <w:pPr>
        <w:jc w:val="center"/>
        <w:rPr>
          <w:rFonts w:ascii="宋体" w:eastAsia="宋体" w:hAnsi="宋体"/>
          <w:b/>
          <w:szCs w:val="21"/>
        </w:rPr>
      </w:pPr>
      <w:r>
        <w:rPr>
          <w:rFonts w:ascii="宋体" w:eastAsia="宋体" w:hAnsi="宋体" w:hint="eastAsia"/>
          <w:b/>
          <w:szCs w:val="21"/>
        </w:rPr>
        <w:t>版本：1.</w:t>
      </w:r>
      <w:r w:rsidR="005667D4">
        <w:rPr>
          <w:rFonts w:ascii="宋体" w:eastAsia="宋体" w:hAnsi="宋体" w:hint="eastAsia"/>
          <w:b/>
          <w:szCs w:val="21"/>
        </w:rPr>
        <w:t>1</w:t>
      </w:r>
    </w:p>
    <w:p w14:paraId="43991B08" w14:textId="5C814F68" w:rsidR="00CB1762" w:rsidRPr="00101800" w:rsidRDefault="00CB1762" w:rsidP="00CB1762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首页模块接口</w:t>
      </w:r>
    </w:p>
    <w:p w14:paraId="67D038CC" w14:textId="153CCB92" w:rsidR="000472D6" w:rsidRPr="00101800" w:rsidRDefault="000472D6" w:rsidP="000472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 xml:space="preserve">1.1 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 w:rsidR="009C721C">
        <w:rPr>
          <w:rFonts w:ascii="Times New Roman" w:eastAsia="宋体" w:hAnsi="Times New Roman" w:hint="eastAsia"/>
          <w:sz w:val="24"/>
          <w:szCs w:val="24"/>
        </w:rPr>
        <w:t>列表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24558E4B" w14:textId="4EE5F862" w:rsidR="000472D6" w:rsidRPr="00101800" w:rsidRDefault="000472D6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DF02C48" w14:textId="44586BAF" w:rsidR="00101800" w:rsidRDefault="000472D6" w:rsidP="000472D6">
      <w:pPr>
        <w:rPr>
          <w:rFonts w:ascii="Times New Roman" w:eastAsia="宋体" w:hAnsi="Times New Roman"/>
        </w:rPr>
      </w:pPr>
      <w:r w:rsidRPr="00101800">
        <w:rPr>
          <w:rFonts w:ascii="Times New Roman" w:eastAsia="宋体" w:hAnsi="Times New Roman" w:hint="eastAsia"/>
        </w:rPr>
        <w:t>搜索</w:t>
      </w:r>
      <w:r w:rsidR="003D1331">
        <w:rPr>
          <w:rFonts w:ascii="Times New Roman" w:eastAsia="宋体" w:hAnsi="Times New Roman" w:hint="eastAsia"/>
        </w:rPr>
        <w:t>列表</w:t>
      </w:r>
      <w:r w:rsidRPr="00101800">
        <w:rPr>
          <w:rFonts w:ascii="Times New Roman" w:eastAsia="宋体" w:hAnsi="Times New Roman" w:hint="eastAsia"/>
        </w:rPr>
        <w:t>类接口包含全局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all)</w:t>
      </w:r>
      <w:r w:rsidRPr="00101800">
        <w:rPr>
          <w:rFonts w:ascii="Times New Roman" w:eastAsia="宋体" w:hAnsi="Times New Roman" w:hint="eastAsia"/>
        </w:rPr>
        <w:t>、疾病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disease)</w:t>
      </w:r>
      <w:r w:rsidRPr="00101800">
        <w:rPr>
          <w:rFonts w:ascii="Times New Roman" w:eastAsia="宋体" w:hAnsi="Times New Roman" w:hint="eastAsia"/>
        </w:rPr>
        <w:t>、药品搜索</w:t>
      </w:r>
      <w:r w:rsidR="00182519">
        <w:rPr>
          <w:rFonts w:ascii="Times New Roman" w:eastAsia="宋体" w:hAnsi="Times New Roman" w:hint="eastAsia"/>
        </w:rPr>
        <w:t>(</w:t>
      </w:r>
      <w:r w:rsidR="00182519">
        <w:rPr>
          <w:rFonts w:ascii="Times New Roman" w:eastAsia="宋体" w:hAnsi="Times New Roman"/>
        </w:rPr>
        <w:t>drug)</w:t>
      </w:r>
      <w:r w:rsidRPr="00101800">
        <w:rPr>
          <w:rFonts w:ascii="Times New Roman" w:eastAsia="宋体" w:hAnsi="Times New Roman" w:hint="eastAsia"/>
        </w:rPr>
        <w:t>和</w:t>
      </w:r>
      <w:r w:rsidR="00101800" w:rsidRPr="00101800">
        <w:rPr>
          <w:rFonts w:ascii="Times New Roman" w:eastAsia="宋体" w:hAnsi="Times New Roman" w:hint="eastAsia"/>
        </w:rPr>
        <w:t>相互作用搜索</w:t>
      </w:r>
      <w:r w:rsidR="00421400">
        <w:rPr>
          <w:rFonts w:ascii="Times New Roman" w:eastAsia="宋体" w:hAnsi="Times New Roman" w:hint="eastAsia"/>
        </w:rPr>
        <w:t>(</w:t>
      </w:r>
      <w:r w:rsidR="00182519">
        <w:rPr>
          <w:rFonts w:ascii="Times New Roman" w:eastAsia="宋体" w:hAnsi="Times New Roman" w:hint="eastAsia"/>
        </w:rPr>
        <w:t>int</w:t>
      </w:r>
      <w:r w:rsidR="00182519">
        <w:rPr>
          <w:rFonts w:ascii="Times New Roman" w:eastAsia="宋体" w:hAnsi="Times New Roman"/>
        </w:rPr>
        <w:t>eraction</w:t>
      </w:r>
      <w:r w:rsidR="00421400">
        <w:rPr>
          <w:rFonts w:ascii="Times New Roman" w:eastAsia="宋体" w:hAnsi="Times New Roman"/>
        </w:rPr>
        <w:t>)</w:t>
      </w:r>
      <w:r w:rsidR="00101800" w:rsidRPr="00101800">
        <w:rPr>
          <w:rFonts w:ascii="Times New Roman" w:eastAsia="宋体" w:hAnsi="Times New Roman" w:hint="eastAsia"/>
        </w:rPr>
        <w:t>的列表对象返回功能</w:t>
      </w:r>
    </w:p>
    <w:p w14:paraId="46C0D1A2" w14:textId="77777777" w:rsidR="00101800" w:rsidRPr="000240F9" w:rsidRDefault="00101800" w:rsidP="000472D6">
      <w:pPr>
        <w:rPr>
          <w:rFonts w:ascii="Times New Roman" w:eastAsia="宋体" w:hAnsi="Times New Roman"/>
        </w:rPr>
      </w:pPr>
    </w:p>
    <w:p w14:paraId="61738D0B" w14:textId="51FA14DB" w:rsidR="00101800" w:rsidRDefault="00101800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01800" w14:paraId="23576F21" w14:textId="77777777" w:rsidTr="00101800">
        <w:tc>
          <w:tcPr>
            <w:tcW w:w="1980" w:type="dxa"/>
            <w:shd w:val="pct20" w:color="auto" w:fill="auto"/>
          </w:tcPr>
          <w:p w14:paraId="45FCFFD6" w14:textId="02F2521D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5EF95ED" w14:textId="611A3749" w:rsidR="00101800" w:rsidRDefault="002A78A4" w:rsidP="000472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:10088</w:t>
            </w:r>
            <w:r>
              <w:rPr>
                <w:rFonts w:ascii="Times New Roman" w:eastAsia="宋体" w:hAnsi="Times New Roman" w:hint="eastAsia"/>
                <w:b/>
              </w:rPr>
              <w:t>/qu</w:t>
            </w:r>
            <w:r>
              <w:rPr>
                <w:rFonts w:ascii="Times New Roman" w:eastAsia="宋体" w:hAnsi="Times New Roman"/>
                <w:b/>
              </w:rPr>
              <w:t>ery</w:t>
            </w:r>
          </w:p>
        </w:tc>
      </w:tr>
      <w:tr w:rsidR="00101800" w14:paraId="09F81BA8" w14:textId="77777777" w:rsidTr="00101800">
        <w:tc>
          <w:tcPr>
            <w:tcW w:w="1980" w:type="dxa"/>
            <w:shd w:val="pct20" w:color="auto" w:fill="auto"/>
          </w:tcPr>
          <w:p w14:paraId="6C4F0A25" w14:textId="0D700E27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452062" w14:textId="4E0FD126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01800" w14:paraId="7DAFAD7F" w14:textId="77777777" w:rsidTr="00101800">
        <w:tc>
          <w:tcPr>
            <w:tcW w:w="1980" w:type="dxa"/>
            <w:shd w:val="pct20" w:color="auto" w:fill="auto"/>
          </w:tcPr>
          <w:p w14:paraId="0E49BD86" w14:textId="31F6D52B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DF867B7" w14:textId="12C30EE3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8A93F2B" w14:textId="77777777" w:rsidR="00101800" w:rsidRDefault="00101800" w:rsidP="000472D6">
      <w:pPr>
        <w:rPr>
          <w:rFonts w:ascii="Times New Roman" w:eastAsia="宋体" w:hAnsi="Times New Roman"/>
          <w:b/>
        </w:rPr>
      </w:pPr>
    </w:p>
    <w:p w14:paraId="01FEE79C" w14:textId="09625CB0" w:rsidR="00101800" w:rsidRDefault="00101800" w:rsidP="000472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.3</w:t>
      </w:r>
      <w:r>
        <w:rPr>
          <w:rFonts w:ascii="Times New Roman" w:eastAsia="宋体" w:hAnsi="Times New Roman"/>
          <w:b/>
        </w:rPr>
        <w:t xml:space="preserve"> </w:t>
      </w:r>
      <w:r w:rsidR="00754281">
        <w:rPr>
          <w:rFonts w:ascii="Times New Roman" w:eastAsia="宋体" w:hAnsi="Times New Roman" w:hint="eastAsia"/>
          <w:b/>
        </w:rPr>
        <w:t>请求</w:t>
      </w:r>
      <w:r>
        <w:rPr>
          <w:rFonts w:ascii="Times New Roman" w:eastAsia="宋体" w:hAnsi="Times New Roman" w:hint="eastAsia"/>
          <w:b/>
        </w:rPr>
        <w:t>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754281" w14:paraId="28EE6CFF" w14:textId="77777777" w:rsidTr="00754281">
        <w:tc>
          <w:tcPr>
            <w:tcW w:w="1404" w:type="dxa"/>
            <w:shd w:val="pct20" w:color="auto" w:fill="auto"/>
          </w:tcPr>
          <w:p w14:paraId="1D167FFA" w14:textId="4F373C1F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3385039" w14:textId="5A9E9744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226A493D" w14:textId="51E82D33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62887B48" w14:textId="5627C8F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11E0BF9E" w14:textId="77777777" w:rsidTr="00754281">
        <w:tc>
          <w:tcPr>
            <w:tcW w:w="1404" w:type="dxa"/>
          </w:tcPr>
          <w:p w14:paraId="5DD8456E" w14:textId="52BEB6D0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4CEC8226" w14:textId="5E3C9D7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2849C8F1" w14:textId="1E0A37C3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all/disease/drug</w:t>
            </w:r>
            <w:r w:rsidR="00182519">
              <w:rPr>
                <w:rFonts w:ascii="Times New Roman" w:eastAsia="宋体" w:hAnsi="Times New Roman" w:hint="eastAsia"/>
              </w:rPr>
              <w:t>/in</w:t>
            </w:r>
            <w:r w:rsidR="00182519">
              <w:rPr>
                <w:rFonts w:ascii="Times New Roman" w:eastAsia="宋体" w:hAnsi="Times New Roman"/>
              </w:rPr>
              <w:t>teraction</w:t>
            </w:r>
            <w:r>
              <w:rPr>
                <w:rFonts w:ascii="Times New Roman" w:eastAsia="宋体" w:hAnsi="Times New Roman"/>
              </w:rPr>
              <w:t>)</w:t>
            </w:r>
          </w:p>
        </w:tc>
        <w:tc>
          <w:tcPr>
            <w:tcW w:w="2992" w:type="dxa"/>
          </w:tcPr>
          <w:p w14:paraId="31AE96ED" w14:textId="6A88096C" w:rsidR="00101800" w:rsidRPr="00C76827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全局搜索、疾病搜索、药品搜索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搜索</w:t>
            </w:r>
          </w:p>
        </w:tc>
      </w:tr>
      <w:tr w:rsidR="00754281" w14:paraId="00737174" w14:textId="77777777" w:rsidTr="00754281">
        <w:tc>
          <w:tcPr>
            <w:tcW w:w="1404" w:type="dxa"/>
          </w:tcPr>
          <w:p w14:paraId="7623C8BE" w14:textId="1A54BF79" w:rsidR="00101800" w:rsidRPr="00754281" w:rsidRDefault="004C355D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55D911A4" w14:textId="114E97A2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03869AB9" w14:textId="43CF193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5DEA4C06" w14:textId="7A8D177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</w:tbl>
    <w:p w14:paraId="217D79EE" w14:textId="11CA09C6" w:rsidR="00101800" w:rsidRDefault="00101800" w:rsidP="000472D6">
      <w:pPr>
        <w:rPr>
          <w:rFonts w:ascii="Times New Roman" w:eastAsia="宋体" w:hAnsi="Times New Roman"/>
        </w:rPr>
      </w:pPr>
    </w:p>
    <w:p w14:paraId="0EE5A6CE" w14:textId="241B8F2F" w:rsidR="00754281" w:rsidRPr="00754281" w:rsidRDefault="00754281" w:rsidP="000472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1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754281" w14:paraId="1F57CA43" w14:textId="77777777" w:rsidTr="00421400">
        <w:tc>
          <w:tcPr>
            <w:tcW w:w="1126" w:type="dxa"/>
            <w:shd w:val="pct20" w:color="auto" w:fill="auto"/>
          </w:tcPr>
          <w:p w14:paraId="50D1ACFD" w14:textId="784AA0E3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6E655EE" w14:textId="2B6763BB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1D7B5425" w14:textId="7E82B5B6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4E45F4BA" w14:textId="77777777" w:rsidTr="00421400">
        <w:tc>
          <w:tcPr>
            <w:tcW w:w="1126" w:type="dxa"/>
          </w:tcPr>
          <w:p w14:paraId="4FEAFD65" w14:textId="67F2B295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0507FB6A" w14:textId="73AA45C6" w:rsidR="00754281" w:rsidRDefault="004214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 w:rsidR="00355508">
              <w:rPr>
                <w:rFonts w:ascii="Times New Roman" w:eastAsia="宋体" w:hAnsi="Times New Roman" w:hint="eastAsia"/>
              </w:rPr>
              <w:t>O</w:t>
            </w:r>
            <w:r w:rsidR="00355508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1E44BE51" w14:textId="75F7DE8F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355508" w14:paraId="1303868B" w14:textId="77777777" w:rsidTr="00421400">
        <w:tc>
          <w:tcPr>
            <w:tcW w:w="1126" w:type="dxa"/>
          </w:tcPr>
          <w:p w14:paraId="203E5A0D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13115667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1B2C714E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</w:tr>
    </w:tbl>
    <w:p w14:paraId="5050D3B7" w14:textId="2BFE3E06" w:rsidR="00754281" w:rsidRDefault="00754281" w:rsidP="000472D6">
      <w:pPr>
        <w:rPr>
          <w:rFonts w:ascii="Times New Roman" w:eastAsia="宋体" w:hAnsi="Times New Roman"/>
        </w:rPr>
      </w:pPr>
    </w:p>
    <w:p w14:paraId="539E2F8A" w14:textId="77777777" w:rsidR="0002707A" w:rsidRDefault="0002707A" w:rsidP="000472D6">
      <w:pPr>
        <w:rPr>
          <w:rFonts w:ascii="Times New Roman" w:eastAsia="宋体" w:hAnsi="Times New Roman"/>
        </w:rPr>
      </w:pPr>
    </w:p>
    <w:p w14:paraId="17781921" w14:textId="3678FE9A" w:rsidR="000575EC" w:rsidRPr="00101800" w:rsidRDefault="000575EC" w:rsidP="000575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详情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154A97F5" w14:textId="018662C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B880852" w14:textId="4D7FC54A" w:rsidR="000575EC" w:rsidRDefault="000575EC" w:rsidP="000472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39C0883E" w14:textId="2A377CA1" w:rsidR="000575EC" w:rsidRDefault="000575EC" w:rsidP="000472D6">
      <w:pPr>
        <w:rPr>
          <w:rFonts w:ascii="Times New Roman" w:eastAsia="宋体" w:hAnsi="Times New Roman"/>
        </w:rPr>
      </w:pPr>
    </w:p>
    <w:p w14:paraId="376F7066" w14:textId="77777777" w:rsidR="000575EC" w:rsidRPr="000575EC" w:rsidRDefault="000575EC" w:rsidP="000575EC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575EC" w14:paraId="6B673D0A" w14:textId="77777777" w:rsidTr="007E3005">
        <w:tc>
          <w:tcPr>
            <w:tcW w:w="1980" w:type="dxa"/>
            <w:shd w:val="pct20" w:color="auto" w:fill="auto"/>
          </w:tcPr>
          <w:p w14:paraId="4937C183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B078ADD" w14:textId="035500A8" w:rsidR="000575EC" w:rsidRDefault="002A78A4" w:rsidP="007E3005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r w:rsidR="006E08FA">
              <w:rPr>
                <w:rFonts w:ascii="Times New Roman" w:eastAsia="宋体" w:hAnsi="Times New Roman" w:hint="eastAsia"/>
                <w:b/>
              </w:rPr>
              <w:t>d</w:t>
            </w:r>
            <w:r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0575EC" w14:paraId="732D068C" w14:textId="77777777" w:rsidTr="007E3005">
        <w:tc>
          <w:tcPr>
            <w:tcW w:w="1980" w:type="dxa"/>
            <w:shd w:val="pct20" w:color="auto" w:fill="auto"/>
          </w:tcPr>
          <w:p w14:paraId="729D931A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22150FF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575EC" w14:paraId="5ED7C7D3" w14:textId="77777777" w:rsidTr="007E3005">
        <w:tc>
          <w:tcPr>
            <w:tcW w:w="1980" w:type="dxa"/>
            <w:shd w:val="pct20" w:color="auto" w:fill="auto"/>
          </w:tcPr>
          <w:p w14:paraId="216126BE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718007F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719D2A1" w14:textId="77777777" w:rsidR="000575EC" w:rsidRDefault="000575EC" w:rsidP="000575EC">
      <w:pPr>
        <w:rPr>
          <w:rFonts w:ascii="Times New Roman" w:eastAsia="宋体" w:hAnsi="Times New Roman"/>
          <w:b/>
        </w:rPr>
      </w:pPr>
    </w:p>
    <w:p w14:paraId="2DB4F89E" w14:textId="77AD53A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0575EC" w14:paraId="31225DCB" w14:textId="77777777" w:rsidTr="007E3005">
        <w:tc>
          <w:tcPr>
            <w:tcW w:w="1404" w:type="dxa"/>
            <w:shd w:val="pct20" w:color="auto" w:fill="auto"/>
          </w:tcPr>
          <w:p w14:paraId="2D7A8EA1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BE7ECB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4131674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B51186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:rsidRPr="00C76827" w14:paraId="34F45C90" w14:textId="77777777" w:rsidTr="007E3005">
        <w:tc>
          <w:tcPr>
            <w:tcW w:w="1404" w:type="dxa"/>
          </w:tcPr>
          <w:p w14:paraId="0E7512E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641AA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675FBC4E" w14:textId="7553A17D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disease/drug/interaction)</w:t>
            </w:r>
          </w:p>
        </w:tc>
        <w:tc>
          <w:tcPr>
            <w:tcW w:w="2992" w:type="dxa"/>
          </w:tcPr>
          <w:p w14:paraId="5EC7E04A" w14:textId="2E2E2E46" w:rsidR="000575EC" w:rsidRPr="00C76827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疾病、药品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</w:t>
            </w:r>
            <w:r>
              <w:rPr>
                <w:rFonts w:ascii="Times New Roman" w:eastAsia="宋体" w:hAnsi="Times New Roman" w:hint="eastAsia"/>
              </w:rPr>
              <w:t>的详情</w:t>
            </w:r>
          </w:p>
        </w:tc>
      </w:tr>
      <w:tr w:rsidR="000575EC" w14:paraId="54ADD791" w14:textId="77777777" w:rsidTr="007E3005">
        <w:tc>
          <w:tcPr>
            <w:tcW w:w="1404" w:type="dxa"/>
          </w:tcPr>
          <w:p w14:paraId="1D8FC673" w14:textId="2272D83D" w:rsidR="000575EC" w:rsidRPr="00754281" w:rsidRDefault="004C35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2FBCDDDB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B97D73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B29910A" w14:textId="0FB29F81" w:rsidR="000575EC" w:rsidRDefault="00C9129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4F6F0C74" w14:textId="12C4DBE7" w:rsidR="000575EC" w:rsidRDefault="000575EC" w:rsidP="000472D6">
      <w:pPr>
        <w:rPr>
          <w:rFonts w:ascii="Times New Roman" w:eastAsia="宋体" w:hAnsi="Times New Roman"/>
        </w:rPr>
      </w:pPr>
    </w:p>
    <w:p w14:paraId="7C544909" w14:textId="798D0FD9" w:rsidR="000575EC" w:rsidRPr="00754281" w:rsidRDefault="000575EC" w:rsidP="000575EC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0575EC" w14:paraId="0B916C2B" w14:textId="77777777" w:rsidTr="000575EC">
        <w:tc>
          <w:tcPr>
            <w:tcW w:w="988" w:type="dxa"/>
            <w:shd w:val="pct20" w:color="auto" w:fill="auto"/>
          </w:tcPr>
          <w:p w14:paraId="4882DE8C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FA0797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A61F8C5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14:paraId="17E37142" w14:textId="77777777" w:rsidTr="007E3005">
        <w:tc>
          <w:tcPr>
            <w:tcW w:w="988" w:type="dxa"/>
          </w:tcPr>
          <w:p w14:paraId="64EF75DA" w14:textId="4E551F6A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518909EE" w14:textId="70DFBE96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458" w:type="dxa"/>
          </w:tcPr>
          <w:p w14:paraId="114ED238" w14:textId="3E434914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</w:tr>
      <w:tr w:rsidR="000575EC" w14:paraId="45FFF728" w14:textId="77777777" w:rsidTr="007E3005">
        <w:tc>
          <w:tcPr>
            <w:tcW w:w="988" w:type="dxa"/>
          </w:tcPr>
          <w:p w14:paraId="0B7CAC53" w14:textId="0F08C879" w:rsidR="000575EC" w:rsidRDefault="002A78A4" w:rsidP="007E3005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edgeResult</w:t>
            </w:r>
            <w:proofErr w:type="spellEnd"/>
          </w:p>
        </w:tc>
        <w:tc>
          <w:tcPr>
            <w:tcW w:w="850" w:type="dxa"/>
          </w:tcPr>
          <w:p w14:paraId="48EB9A3C" w14:textId="32A43D3E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1188BE7A" w14:textId="373C9FA8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边信息</w:t>
            </w:r>
          </w:p>
        </w:tc>
      </w:tr>
      <w:tr w:rsidR="000575EC" w14:paraId="595763FF" w14:textId="77777777" w:rsidTr="007E3005">
        <w:tc>
          <w:tcPr>
            <w:tcW w:w="988" w:type="dxa"/>
          </w:tcPr>
          <w:p w14:paraId="07B99326" w14:textId="276E5149" w:rsidR="000575EC" w:rsidRDefault="002A78A4" w:rsidP="007E3005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argetName</w:t>
            </w:r>
            <w:proofErr w:type="spellEnd"/>
          </w:p>
        </w:tc>
        <w:tc>
          <w:tcPr>
            <w:tcW w:w="850" w:type="dxa"/>
          </w:tcPr>
          <w:p w14:paraId="754ED592" w14:textId="328FCF62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C6427CA" w14:textId="4DA1B9A9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目标名字</w:t>
            </w:r>
          </w:p>
        </w:tc>
      </w:tr>
      <w:tr w:rsidR="000575EC" w14:paraId="56828D5F" w14:textId="77777777" w:rsidTr="007E3005">
        <w:tc>
          <w:tcPr>
            <w:tcW w:w="988" w:type="dxa"/>
          </w:tcPr>
          <w:p w14:paraId="08A411F8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95212E4" w14:textId="3701D133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6458" w:type="dxa"/>
          </w:tcPr>
          <w:p w14:paraId="7CAB665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2534F97F" w14:textId="77777777" w:rsidR="000575EC" w:rsidRPr="00101800" w:rsidRDefault="000575EC" w:rsidP="000472D6">
      <w:pPr>
        <w:rPr>
          <w:rFonts w:ascii="Times New Roman" w:eastAsia="宋体" w:hAnsi="Times New Roman"/>
        </w:rPr>
      </w:pPr>
    </w:p>
    <w:p w14:paraId="240A2609" w14:textId="11CB4E74" w:rsidR="00337D10" w:rsidRPr="00101800" w:rsidRDefault="00337D10" w:rsidP="00337D1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52116A"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52116A">
        <w:rPr>
          <w:rFonts w:ascii="Times New Roman" w:eastAsia="宋体" w:hAnsi="Times New Roman" w:hint="eastAsia"/>
          <w:sz w:val="24"/>
          <w:szCs w:val="24"/>
        </w:rPr>
        <w:t>药品</w:t>
      </w:r>
      <w:r w:rsidR="00D85F05">
        <w:rPr>
          <w:rFonts w:ascii="Times New Roman" w:eastAsia="宋体" w:hAnsi="Times New Roman" w:hint="eastAsia"/>
          <w:sz w:val="24"/>
          <w:szCs w:val="24"/>
        </w:rPr>
        <w:t>分类</w:t>
      </w:r>
      <w:r w:rsidR="0052116A">
        <w:rPr>
          <w:rFonts w:ascii="Times New Roman" w:eastAsia="宋体" w:hAnsi="Times New Roman" w:hint="eastAsia"/>
          <w:sz w:val="24"/>
          <w:szCs w:val="24"/>
        </w:rPr>
        <w:t>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3461D9FF" w14:textId="77EA85D0" w:rsidR="00337D10" w:rsidRPr="000575EC" w:rsidRDefault="00337D10" w:rsidP="00337D1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2116A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4BA431CD" w14:textId="7529F329" w:rsidR="000575EC" w:rsidRDefault="0052116A" w:rsidP="000575EC">
      <w:r>
        <w:rPr>
          <w:rFonts w:hint="eastAsia"/>
        </w:rPr>
        <w:t>药品</w:t>
      </w:r>
      <w:r w:rsidR="00D85F05">
        <w:rPr>
          <w:rFonts w:hint="eastAsia"/>
        </w:rPr>
        <w:t>总</w:t>
      </w:r>
      <w:proofErr w:type="gramStart"/>
      <w:r w:rsidR="00D85F05">
        <w:rPr>
          <w:rFonts w:hint="eastAsia"/>
        </w:rPr>
        <w:t>览</w:t>
      </w:r>
      <w:proofErr w:type="gramEnd"/>
      <w:r w:rsidR="00D85F05">
        <w:rPr>
          <w:rFonts w:hint="eastAsia"/>
        </w:rPr>
        <w:t>的各分类</w:t>
      </w:r>
      <w:r w:rsidR="00A4117A">
        <w:rPr>
          <w:rFonts w:hint="eastAsia"/>
        </w:rPr>
        <w:t>中</w:t>
      </w:r>
      <w:r w:rsidR="00D85F05">
        <w:rPr>
          <w:rFonts w:hint="eastAsia"/>
        </w:rPr>
        <w:t>药品</w:t>
      </w:r>
      <w:r>
        <w:rPr>
          <w:rFonts w:hint="eastAsia"/>
        </w:rPr>
        <w:t>展示</w:t>
      </w:r>
    </w:p>
    <w:p w14:paraId="38849A3F" w14:textId="7B1C6B4E" w:rsidR="0052116A" w:rsidRDefault="0052116A" w:rsidP="000575EC"/>
    <w:p w14:paraId="09AC19B6" w14:textId="7402E804" w:rsidR="00CA481D" w:rsidRPr="000575EC" w:rsidRDefault="00CA481D" w:rsidP="00CA481D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CA481D" w14:paraId="2A5DB20D" w14:textId="77777777" w:rsidTr="007E3005">
        <w:tc>
          <w:tcPr>
            <w:tcW w:w="1980" w:type="dxa"/>
            <w:shd w:val="pct20" w:color="auto" w:fill="auto"/>
          </w:tcPr>
          <w:p w14:paraId="2A631590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63F02DD" w14:textId="548BB3A1" w:rsidR="00CA481D" w:rsidRDefault="00A4117A" w:rsidP="007E3005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proofErr w:type="spellStart"/>
            <w:r>
              <w:rPr>
                <w:rFonts w:ascii="Times New Roman" w:eastAsia="宋体" w:hAnsi="Times New Roman"/>
                <w:b/>
              </w:rPr>
              <w:t>medicine_by_class</w:t>
            </w:r>
            <w:proofErr w:type="spellEnd"/>
          </w:p>
        </w:tc>
      </w:tr>
      <w:tr w:rsidR="00CA481D" w14:paraId="2A3E6606" w14:textId="77777777" w:rsidTr="007E3005">
        <w:tc>
          <w:tcPr>
            <w:tcW w:w="1980" w:type="dxa"/>
            <w:shd w:val="pct20" w:color="auto" w:fill="auto"/>
          </w:tcPr>
          <w:p w14:paraId="6784676D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D809E1B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CA481D" w14:paraId="7F3EAD36" w14:textId="77777777" w:rsidTr="007E3005">
        <w:tc>
          <w:tcPr>
            <w:tcW w:w="1980" w:type="dxa"/>
            <w:shd w:val="pct20" w:color="auto" w:fill="auto"/>
          </w:tcPr>
          <w:p w14:paraId="36DCC374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E4319B9" w14:textId="5B2304A9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287FD1C" w14:textId="77777777" w:rsidR="00CA481D" w:rsidRDefault="00CA481D" w:rsidP="00CA481D">
      <w:pPr>
        <w:rPr>
          <w:rFonts w:ascii="Times New Roman" w:eastAsia="宋体" w:hAnsi="Times New Roman"/>
          <w:b/>
        </w:rPr>
      </w:pPr>
    </w:p>
    <w:p w14:paraId="5605E4D3" w14:textId="43B3A5F0" w:rsidR="00CA481D" w:rsidRPr="000575EC" w:rsidRDefault="00CA481D" w:rsidP="00CA481D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CA481D" w14:paraId="158F8912" w14:textId="77777777" w:rsidTr="0002707A">
        <w:tc>
          <w:tcPr>
            <w:tcW w:w="1404" w:type="dxa"/>
            <w:shd w:val="pct20" w:color="auto" w:fill="auto"/>
          </w:tcPr>
          <w:p w14:paraId="3B2861B2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1738CAD9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8CAB0DC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12EFD372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CA481D" w:rsidRPr="00C76827" w14:paraId="3F43E324" w14:textId="77777777" w:rsidTr="0002707A">
        <w:tc>
          <w:tcPr>
            <w:tcW w:w="1404" w:type="dxa"/>
          </w:tcPr>
          <w:p w14:paraId="201E1018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5C260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362B0AE5" w14:textId="3757B03F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C4DC9CF" w14:textId="2631B1A5" w:rsidR="00CA481D" w:rsidRPr="00C76827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按药品分类进行列表请求</w:t>
            </w:r>
          </w:p>
        </w:tc>
      </w:tr>
      <w:tr w:rsidR="00CA481D" w14:paraId="6EAE4762" w14:textId="77777777" w:rsidTr="0002707A">
        <w:tc>
          <w:tcPr>
            <w:tcW w:w="1404" w:type="dxa"/>
          </w:tcPr>
          <w:p w14:paraId="2A6DA6DC" w14:textId="7EA4341C" w:rsidR="00CA481D" w:rsidRPr="00754281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BA70409" w14:textId="1926AE22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152BD5C" w14:textId="64743CE3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3E37686F" w14:textId="3D7F65AF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63A8EBCB" w14:textId="77777777" w:rsidR="00CA481D" w:rsidRDefault="00CA481D" w:rsidP="00CA481D">
      <w:pPr>
        <w:rPr>
          <w:rFonts w:ascii="Times New Roman" w:eastAsia="宋体" w:hAnsi="Times New Roman"/>
        </w:rPr>
      </w:pPr>
    </w:p>
    <w:p w14:paraId="626AAC9A" w14:textId="1FC42BAC" w:rsidR="00CA481D" w:rsidRPr="00754281" w:rsidRDefault="00CA481D" w:rsidP="00CA481D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4"/>
        <w:gridCol w:w="1340"/>
        <w:gridCol w:w="6012"/>
      </w:tblGrid>
      <w:tr w:rsidR="00FE4CC8" w14:paraId="14970BA5" w14:textId="77777777" w:rsidTr="007E3005">
        <w:tc>
          <w:tcPr>
            <w:tcW w:w="988" w:type="dxa"/>
            <w:shd w:val="pct20" w:color="auto" w:fill="auto"/>
          </w:tcPr>
          <w:p w14:paraId="316C7254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286AC6F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35F283A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CA481D" w14:paraId="5EF4EE97" w14:textId="77777777" w:rsidTr="007E3005">
        <w:tc>
          <w:tcPr>
            <w:tcW w:w="988" w:type="dxa"/>
          </w:tcPr>
          <w:p w14:paraId="01A672DD" w14:textId="4CA5738B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69914B6B" w14:textId="4E2A6D0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06073E7D" w14:textId="25872F33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  <w:tr w:rsidR="00CA481D" w14:paraId="5DF3C5E5" w14:textId="77777777" w:rsidTr="007E3005">
        <w:tc>
          <w:tcPr>
            <w:tcW w:w="988" w:type="dxa"/>
          </w:tcPr>
          <w:p w14:paraId="757204FF" w14:textId="2D99C87B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3236AB4A" w14:textId="17799019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76560B13" w14:textId="024E78B6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  <w:tr w:rsidR="00CA481D" w14:paraId="3E93EAD1" w14:textId="77777777" w:rsidTr="007E3005">
        <w:tc>
          <w:tcPr>
            <w:tcW w:w="988" w:type="dxa"/>
          </w:tcPr>
          <w:p w14:paraId="6BFBD4E7" w14:textId="6CE12DE0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3723A5A5" w14:textId="6C581903" w:rsidR="00CA481D" w:rsidRDefault="00FE4CC8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CA481D">
              <w:rPr>
                <w:rFonts w:ascii="Times New Roman" w:eastAsia="宋体" w:hAnsi="Times New Roman" w:hint="eastAsia"/>
              </w:rPr>
              <w:t>O</w:t>
            </w:r>
            <w:r w:rsidR="00CA481D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458" w:type="dxa"/>
          </w:tcPr>
          <w:p w14:paraId="6D966B01" w14:textId="7FAD2553" w:rsidR="00CA481D" w:rsidRDefault="00FE4CC8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该类下药品商品名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name)</w:t>
            </w:r>
            <w:r>
              <w:rPr>
                <w:rFonts w:ascii="Times New Roman" w:eastAsia="宋体" w:hAnsi="Times New Roman" w:hint="eastAsia"/>
              </w:rPr>
              <w:t>信息</w:t>
            </w:r>
          </w:p>
        </w:tc>
      </w:tr>
      <w:tr w:rsidR="00CA481D" w14:paraId="20567AD4" w14:textId="77777777" w:rsidTr="007E3005">
        <w:tc>
          <w:tcPr>
            <w:tcW w:w="988" w:type="dxa"/>
          </w:tcPr>
          <w:p w14:paraId="4BA42BAB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742C0D7E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90E9AD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  <w:tr w:rsidR="00D85F05" w14:paraId="0C739908" w14:textId="77777777" w:rsidTr="007E3005">
        <w:tc>
          <w:tcPr>
            <w:tcW w:w="988" w:type="dxa"/>
          </w:tcPr>
          <w:p w14:paraId="422CAE69" w14:textId="49C27649" w:rsidR="00D85F05" w:rsidRDefault="00D85F05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472BC59D" w14:textId="77777777" w:rsidR="00D85F05" w:rsidRDefault="00D85F05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7548FF35" w14:textId="77777777" w:rsidR="00D85F05" w:rsidRDefault="00D85F05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7873D7B7" w14:textId="0208A642" w:rsidR="00CA481D" w:rsidRDefault="00CA481D" w:rsidP="000575EC"/>
    <w:p w14:paraId="2246429E" w14:textId="0B26E95E" w:rsidR="00D85F05" w:rsidRPr="00101800" w:rsidRDefault="00D85F05" w:rsidP="00D85F05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总</w:t>
      </w:r>
      <w:proofErr w:type="gramStart"/>
      <w:r>
        <w:rPr>
          <w:rFonts w:ascii="Times New Roman" w:eastAsia="宋体" w:hAnsi="Times New Roman" w:hint="eastAsia"/>
          <w:sz w:val="24"/>
          <w:szCs w:val="24"/>
        </w:rPr>
        <w:t>览</w:t>
      </w:r>
      <w:proofErr w:type="gramEnd"/>
      <w:r>
        <w:rPr>
          <w:rFonts w:ascii="Times New Roman" w:eastAsia="宋体" w:hAnsi="Times New Roman" w:hint="eastAsia"/>
          <w:sz w:val="24"/>
          <w:szCs w:val="24"/>
        </w:rPr>
        <w:t>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  <w:r w:rsidR="007813FF">
        <w:rPr>
          <w:rFonts w:ascii="Times New Roman" w:eastAsia="宋体" w:hAnsi="Times New Roman" w:hint="eastAsia"/>
          <w:sz w:val="24"/>
          <w:szCs w:val="24"/>
        </w:rPr>
        <w:t>(</w:t>
      </w:r>
      <w:r w:rsidR="007813FF">
        <w:rPr>
          <w:rFonts w:ascii="Times New Roman" w:eastAsia="宋体" w:hAnsi="Times New Roman" w:hint="eastAsia"/>
          <w:sz w:val="24"/>
          <w:szCs w:val="24"/>
        </w:rPr>
        <w:t>初步实现</w:t>
      </w:r>
      <w:r w:rsidR="007813FF">
        <w:rPr>
          <w:rFonts w:ascii="Times New Roman" w:eastAsia="宋体" w:hAnsi="Times New Roman"/>
          <w:sz w:val="24"/>
          <w:szCs w:val="24"/>
        </w:rPr>
        <w:t>)</w:t>
      </w:r>
    </w:p>
    <w:p w14:paraId="7C767818" w14:textId="44FEA3B8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67EA229C" w14:textId="31869B56" w:rsidR="00D85F05" w:rsidRDefault="00D85F05" w:rsidP="00D85F05">
      <w:r>
        <w:rPr>
          <w:rFonts w:hint="eastAsia"/>
        </w:rPr>
        <w:t>药品模块点击进入后的总</w:t>
      </w:r>
      <w:proofErr w:type="gramStart"/>
      <w:r>
        <w:rPr>
          <w:rFonts w:hint="eastAsia"/>
        </w:rPr>
        <w:t>览</w:t>
      </w:r>
      <w:proofErr w:type="gramEnd"/>
      <w:r>
        <w:rPr>
          <w:rFonts w:hint="eastAsia"/>
        </w:rPr>
        <w:t>展示，只显示存在哪些</w:t>
      </w:r>
      <w:r w:rsidR="00A4117A">
        <w:rPr>
          <w:rFonts w:hint="eastAsia"/>
        </w:rPr>
        <w:t>药物</w:t>
      </w:r>
      <w:r>
        <w:rPr>
          <w:rFonts w:hint="eastAsia"/>
        </w:rPr>
        <w:t>类</w:t>
      </w:r>
      <w:r w:rsidR="00A4117A">
        <w:rPr>
          <w:rFonts w:hint="eastAsia"/>
        </w:rPr>
        <w:t>别</w:t>
      </w:r>
    </w:p>
    <w:p w14:paraId="1C3E981C" w14:textId="77777777" w:rsidR="00D85F05" w:rsidRDefault="00D85F05" w:rsidP="00D85F05"/>
    <w:p w14:paraId="285E310E" w14:textId="3F430C55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85F05" w14:paraId="3534A45C" w14:textId="77777777" w:rsidTr="00C30BCC">
        <w:tc>
          <w:tcPr>
            <w:tcW w:w="1980" w:type="dxa"/>
            <w:shd w:val="pct20" w:color="auto" w:fill="auto"/>
          </w:tcPr>
          <w:p w14:paraId="408CB97B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1B483E4" w14:textId="04835899" w:rsidR="00D85F05" w:rsidRDefault="00D85F05" w:rsidP="00C30BC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medicine_class</w:t>
            </w:r>
          </w:p>
        </w:tc>
      </w:tr>
      <w:tr w:rsidR="00D85F05" w14:paraId="389D9F5A" w14:textId="77777777" w:rsidTr="00C30BCC">
        <w:tc>
          <w:tcPr>
            <w:tcW w:w="1980" w:type="dxa"/>
            <w:shd w:val="pct20" w:color="auto" w:fill="auto"/>
          </w:tcPr>
          <w:p w14:paraId="3F9231DE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68FE052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D85F05" w14:paraId="4E1580C5" w14:textId="77777777" w:rsidTr="00C30BCC">
        <w:tc>
          <w:tcPr>
            <w:tcW w:w="1980" w:type="dxa"/>
            <w:shd w:val="pct20" w:color="auto" w:fill="auto"/>
          </w:tcPr>
          <w:p w14:paraId="11F71950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F92CED4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9F9D2AB" w14:textId="77777777" w:rsidR="00D85F05" w:rsidRDefault="00D85F05" w:rsidP="00D85F05">
      <w:pPr>
        <w:rPr>
          <w:rFonts w:ascii="Times New Roman" w:eastAsia="宋体" w:hAnsi="Times New Roman"/>
          <w:b/>
        </w:rPr>
      </w:pPr>
    </w:p>
    <w:p w14:paraId="7013C070" w14:textId="6154B633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D85F05" w14:paraId="034B0F5A" w14:textId="77777777" w:rsidTr="00C30BCC">
        <w:tc>
          <w:tcPr>
            <w:tcW w:w="1404" w:type="dxa"/>
            <w:shd w:val="pct20" w:color="auto" w:fill="auto"/>
          </w:tcPr>
          <w:p w14:paraId="40CA6C1E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参数名</w:t>
            </w:r>
          </w:p>
        </w:tc>
        <w:tc>
          <w:tcPr>
            <w:tcW w:w="756" w:type="dxa"/>
            <w:shd w:val="pct20" w:color="auto" w:fill="auto"/>
          </w:tcPr>
          <w:p w14:paraId="30A2963D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686A65BE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4CE2415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:rsidRPr="00C76827" w14:paraId="5E782191" w14:textId="77777777" w:rsidTr="00C30BCC">
        <w:tc>
          <w:tcPr>
            <w:tcW w:w="1404" w:type="dxa"/>
          </w:tcPr>
          <w:p w14:paraId="71989B60" w14:textId="7C9A0604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068DAE1D" w14:textId="605D768E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5D38E0" w14:textId="6B636D1A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075B8E8B" w14:textId="3DEA9503" w:rsidR="00D85F05" w:rsidRPr="00C76827" w:rsidRDefault="00D85F05" w:rsidP="00C30BCC">
            <w:pPr>
              <w:rPr>
                <w:rFonts w:ascii="Times New Roman" w:eastAsia="宋体" w:hAnsi="Times New Roman"/>
              </w:rPr>
            </w:pPr>
          </w:p>
        </w:tc>
      </w:tr>
      <w:tr w:rsidR="00D85F05" w14:paraId="33FD1C09" w14:textId="77777777" w:rsidTr="00C30BCC">
        <w:tc>
          <w:tcPr>
            <w:tcW w:w="1404" w:type="dxa"/>
          </w:tcPr>
          <w:p w14:paraId="41ACA4EC" w14:textId="77777777" w:rsidR="00D85F05" w:rsidRPr="00754281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173FC522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7A6333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63C57B1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</w:tr>
    </w:tbl>
    <w:p w14:paraId="10294CFB" w14:textId="77777777" w:rsidR="00D85F05" w:rsidRDefault="00D85F05" w:rsidP="00D85F05">
      <w:pPr>
        <w:rPr>
          <w:rFonts w:ascii="Times New Roman" w:eastAsia="宋体" w:hAnsi="Times New Roman"/>
        </w:rPr>
      </w:pPr>
    </w:p>
    <w:p w14:paraId="1B7AE625" w14:textId="40B09F50" w:rsidR="00D85F05" w:rsidRPr="00754281" w:rsidRDefault="00D85F05" w:rsidP="00D85F05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66"/>
        <w:gridCol w:w="1293"/>
        <w:gridCol w:w="6037"/>
      </w:tblGrid>
      <w:tr w:rsidR="00D85F05" w14:paraId="05DE5292" w14:textId="77777777" w:rsidTr="007813FF">
        <w:tc>
          <w:tcPr>
            <w:tcW w:w="966" w:type="dxa"/>
            <w:shd w:val="pct20" w:color="auto" w:fill="auto"/>
          </w:tcPr>
          <w:p w14:paraId="54DBCC51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0F3A2615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37" w:type="dxa"/>
            <w:shd w:val="pct20" w:color="auto" w:fill="auto"/>
          </w:tcPr>
          <w:p w14:paraId="44D3A143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14:paraId="0CBCC014" w14:textId="77777777" w:rsidTr="007813FF">
        <w:tc>
          <w:tcPr>
            <w:tcW w:w="966" w:type="dxa"/>
          </w:tcPr>
          <w:p w14:paraId="1274576F" w14:textId="39A7D325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144B0482" w14:textId="6ADB70F8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6037" w:type="dxa"/>
          </w:tcPr>
          <w:p w14:paraId="1CF8B822" w14:textId="7609AA42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各个药物类别的</w:t>
            </w: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 xml:space="preserve"> l</w:t>
            </w:r>
            <w:r>
              <w:rPr>
                <w:rFonts w:ascii="Times New Roman" w:eastAsia="宋体" w:hAnsi="Times New Roman"/>
              </w:rPr>
              <w:t>ist</w:t>
            </w:r>
          </w:p>
        </w:tc>
      </w:tr>
      <w:tr w:rsidR="00D85F05" w14:paraId="739D84E2" w14:textId="77777777" w:rsidTr="007813FF">
        <w:tc>
          <w:tcPr>
            <w:tcW w:w="966" w:type="dxa"/>
          </w:tcPr>
          <w:p w14:paraId="40217CEF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5FC2A31B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37" w:type="dxa"/>
          </w:tcPr>
          <w:p w14:paraId="48F82B2F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</w:tr>
    </w:tbl>
    <w:p w14:paraId="20DEE6BA" w14:textId="5454F3E4" w:rsidR="00D85F05" w:rsidRDefault="00D85F05" w:rsidP="000575EC"/>
    <w:p w14:paraId="31B8C79D" w14:textId="6770CF78" w:rsidR="005667D4" w:rsidRPr="00101800" w:rsidRDefault="005667D4" w:rsidP="005667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多疾病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>
        <w:rPr>
          <w:rFonts w:ascii="Times New Roman" w:eastAsia="宋体" w:hAnsi="Times New Roman" w:hint="eastAsia"/>
          <w:sz w:val="24"/>
          <w:szCs w:val="24"/>
        </w:rPr>
        <w:t>结果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18CE9360" w14:textId="2CF27E5E" w:rsidR="005667D4" w:rsidRPr="00101800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47F88C56" w14:textId="024584D0" w:rsidR="005667D4" w:rsidRDefault="005667D4" w:rsidP="005667D4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返回多疾病搜索结果</w:t>
      </w:r>
    </w:p>
    <w:p w14:paraId="252C9D81" w14:textId="77777777" w:rsidR="005667D4" w:rsidRPr="000240F9" w:rsidRDefault="005667D4" w:rsidP="005667D4">
      <w:pPr>
        <w:rPr>
          <w:rFonts w:ascii="Times New Roman" w:eastAsia="宋体" w:hAnsi="Times New Roman"/>
        </w:rPr>
      </w:pPr>
    </w:p>
    <w:p w14:paraId="3BA324AC" w14:textId="42D5AB24" w:rsidR="005667D4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667D4" w14:paraId="17865EB1" w14:textId="77777777" w:rsidTr="00D07358">
        <w:tc>
          <w:tcPr>
            <w:tcW w:w="1980" w:type="dxa"/>
            <w:shd w:val="pct20" w:color="auto" w:fill="auto"/>
          </w:tcPr>
          <w:p w14:paraId="7CC2A6E8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8A1CF9" w14:textId="77777777" w:rsidR="005667D4" w:rsidRDefault="005667D4" w:rsidP="00D07358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5667D4" w14:paraId="613F61CB" w14:textId="77777777" w:rsidTr="00D07358">
        <w:tc>
          <w:tcPr>
            <w:tcW w:w="1980" w:type="dxa"/>
            <w:shd w:val="pct20" w:color="auto" w:fill="auto"/>
          </w:tcPr>
          <w:p w14:paraId="18EB64CD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1986BE4D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667D4" w14:paraId="5C9F46F7" w14:textId="77777777" w:rsidTr="00D07358">
        <w:tc>
          <w:tcPr>
            <w:tcW w:w="1980" w:type="dxa"/>
            <w:shd w:val="pct20" w:color="auto" w:fill="auto"/>
          </w:tcPr>
          <w:p w14:paraId="57979012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C7EEEE2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65725D1A" w14:textId="77777777" w:rsidR="005667D4" w:rsidRDefault="005667D4" w:rsidP="005667D4">
      <w:pPr>
        <w:rPr>
          <w:rFonts w:ascii="Times New Roman" w:eastAsia="宋体" w:hAnsi="Times New Roman"/>
          <w:b/>
        </w:rPr>
      </w:pPr>
    </w:p>
    <w:p w14:paraId="6F6A9372" w14:textId="72186849" w:rsidR="005667D4" w:rsidRDefault="005667D4" w:rsidP="005667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5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31"/>
        <w:gridCol w:w="755"/>
        <w:gridCol w:w="3132"/>
        <w:gridCol w:w="2978"/>
      </w:tblGrid>
      <w:tr w:rsidR="005667D4" w14:paraId="1080FDDA" w14:textId="77777777" w:rsidTr="00D07358">
        <w:tc>
          <w:tcPr>
            <w:tcW w:w="1404" w:type="dxa"/>
            <w:shd w:val="pct20" w:color="auto" w:fill="auto"/>
          </w:tcPr>
          <w:p w14:paraId="66A776EB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18A14F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9537B1B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2A6B52B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428D7E22" w14:textId="77777777" w:rsidTr="00D07358">
        <w:tc>
          <w:tcPr>
            <w:tcW w:w="1404" w:type="dxa"/>
          </w:tcPr>
          <w:p w14:paraId="0F87EA2C" w14:textId="123158CC" w:rsidR="005667D4" w:rsidRDefault="004C355D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  <w:r w:rsidR="005667D4">
              <w:rPr>
                <w:rFonts w:ascii="Times New Roman" w:eastAsia="宋体" w:hAnsi="Times New Roman"/>
              </w:rPr>
              <w:t>_</w:t>
            </w:r>
            <w:r w:rsidR="005667D4">
              <w:rPr>
                <w:rFonts w:ascii="Times New Roman" w:eastAsia="宋体" w:hAnsi="Times New Roman" w:hint="eastAsia"/>
              </w:rPr>
              <w:t>g</w:t>
            </w:r>
            <w:r w:rsidR="005667D4">
              <w:rPr>
                <w:rFonts w:ascii="Times New Roman" w:eastAsia="宋体" w:hAnsi="Times New Roman"/>
              </w:rPr>
              <w:t>roup</w:t>
            </w:r>
          </w:p>
        </w:tc>
        <w:tc>
          <w:tcPr>
            <w:tcW w:w="756" w:type="dxa"/>
          </w:tcPr>
          <w:p w14:paraId="6C2F5327" w14:textId="71679BE2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rue</w:t>
            </w:r>
          </w:p>
        </w:tc>
        <w:tc>
          <w:tcPr>
            <w:tcW w:w="3144" w:type="dxa"/>
          </w:tcPr>
          <w:p w14:paraId="6E95EFB5" w14:textId="4F2CF02E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 xml:space="preserve"> &lt;</w:t>
            </w: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&gt;</w:t>
            </w:r>
          </w:p>
        </w:tc>
        <w:tc>
          <w:tcPr>
            <w:tcW w:w="2992" w:type="dxa"/>
          </w:tcPr>
          <w:p w14:paraId="0919EC5E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多疾病搜索内容</w:t>
            </w:r>
          </w:p>
        </w:tc>
      </w:tr>
    </w:tbl>
    <w:p w14:paraId="492CA9BB" w14:textId="77777777" w:rsidR="005667D4" w:rsidRDefault="005667D4" w:rsidP="005667D4">
      <w:pPr>
        <w:rPr>
          <w:rFonts w:ascii="Times New Roman" w:eastAsia="宋体" w:hAnsi="Times New Roman"/>
        </w:rPr>
      </w:pPr>
    </w:p>
    <w:p w14:paraId="51783A6F" w14:textId="2F58C664" w:rsidR="005667D4" w:rsidRPr="00754281" w:rsidRDefault="005667D4" w:rsidP="005667D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5667D4" w14:paraId="003C056E" w14:textId="77777777" w:rsidTr="00D07358">
        <w:tc>
          <w:tcPr>
            <w:tcW w:w="988" w:type="dxa"/>
            <w:shd w:val="pct20" w:color="auto" w:fill="auto"/>
          </w:tcPr>
          <w:p w14:paraId="0C668374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3CDA56C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1350077D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679E640D" w14:textId="77777777" w:rsidTr="00D07358">
        <w:tc>
          <w:tcPr>
            <w:tcW w:w="988" w:type="dxa"/>
          </w:tcPr>
          <w:p w14:paraId="19A8F73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02210A46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4893C2A1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5667D4" w14:paraId="435790A9" w14:textId="77777777" w:rsidTr="00D07358">
        <w:tc>
          <w:tcPr>
            <w:tcW w:w="988" w:type="dxa"/>
          </w:tcPr>
          <w:p w14:paraId="4271274E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09FDBA5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65E2A818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5667D4" w14:paraId="71C7144B" w14:textId="77777777" w:rsidTr="00D07358">
        <w:tc>
          <w:tcPr>
            <w:tcW w:w="988" w:type="dxa"/>
          </w:tcPr>
          <w:p w14:paraId="11558B7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19D45FE6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036FC437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5667D4" w14:paraId="0584987C" w14:textId="77777777" w:rsidTr="00D07358">
        <w:tc>
          <w:tcPr>
            <w:tcW w:w="988" w:type="dxa"/>
          </w:tcPr>
          <w:p w14:paraId="7D6288CA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48269DDA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0C828067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</w:p>
        </w:tc>
      </w:tr>
    </w:tbl>
    <w:p w14:paraId="5A1D50FC" w14:textId="77777777" w:rsidR="005667D4" w:rsidRPr="000575EC" w:rsidRDefault="005667D4" w:rsidP="000575EC"/>
    <w:p w14:paraId="0006F5C3" w14:textId="41F1F567" w:rsidR="00CB1762" w:rsidRDefault="00CB1762" w:rsidP="00CA481D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临床指南模块接口</w:t>
      </w:r>
    </w:p>
    <w:p w14:paraId="56B58080" w14:textId="44153735" w:rsidR="0002707A" w:rsidRDefault="0002707A" w:rsidP="0002707A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列表返回类接口</w:t>
      </w:r>
    </w:p>
    <w:p w14:paraId="3136BF0B" w14:textId="0486CB96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CF3D4C7" w14:textId="557D3A56" w:rsidR="0002707A" w:rsidRDefault="0002707A" w:rsidP="0002707A">
      <w:r>
        <w:rPr>
          <w:rFonts w:hint="eastAsia"/>
        </w:rPr>
        <w:t>负责最新指南列表返回、全局查询</w:t>
      </w:r>
      <w:r w:rsidR="00273EB3">
        <w:rPr>
          <w:rFonts w:hint="eastAsia"/>
        </w:rPr>
        <w:t>指南</w:t>
      </w:r>
      <w:r>
        <w:rPr>
          <w:rFonts w:hint="eastAsia"/>
        </w:rPr>
        <w:t>列表、以及按年份/制定者查询</w:t>
      </w:r>
      <w:r w:rsidR="00273EB3">
        <w:rPr>
          <w:rFonts w:hint="eastAsia"/>
        </w:rPr>
        <w:t>指南</w:t>
      </w:r>
      <w:r>
        <w:rPr>
          <w:rFonts w:hint="eastAsia"/>
        </w:rPr>
        <w:t>列表</w:t>
      </w:r>
      <w:r w:rsidR="00273EB3">
        <w:rPr>
          <w:rFonts w:hint="eastAsia"/>
        </w:rPr>
        <w:t>的</w:t>
      </w:r>
      <w:r>
        <w:rPr>
          <w:rFonts w:hint="eastAsia"/>
        </w:rPr>
        <w:t>返回</w:t>
      </w:r>
    </w:p>
    <w:p w14:paraId="43D70491" w14:textId="2AD707B1" w:rsidR="0002707A" w:rsidRDefault="0002707A" w:rsidP="0002707A"/>
    <w:p w14:paraId="07E61D7C" w14:textId="266478E9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2707A" w14:paraId="68D47E48" w14:textId="77777777" w:rsidTr="007E3005">
        <w:tc>
          <w:tcPr>
            <w:tcW w:w="1980" w:type="dxa"/>
            <w:shd w:val="pct20" w:color="auto" w:fill="auto"/>
          </w:tcPr>
          <w:p w14:paraId="2205C71C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B44554" w14:textId="77777777" w:rsidR="0002707A" w:rsidRDefault="0002707A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02707A" w14:paraId="422B0210" w14:textId="77777777" w:rsidTr="007E3005">
        <w:tc>
          <w:tcPr>
            <w:tcW w:w="1980" w:type="dxa"/>
            <w:shd w:val="pct20" w:color="auto" w:fill="auto"/>
          </w:tcPr>
          <w:p w14:paraId="3AFD7709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8CC56CF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2707A" w14:paraId="13A1D3CD" w14:textId="77777777" w:rsidTr="007E3005">
        <w:tc>
          <w:tcPr>
            <w:tcW w:w="1980" w:type="dxa"/>
            <w:shd w:val="pct20" w:color="auto" w:fill="auto"/>
          </w:tcPr>
          <w:p w14:paraId="06FB08DE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8FD316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164EE30D" w14:textId="777F507E" w:rsidR="0002707A" w:rsidRDefault="0002707A" w:rsidP="0002707A"/>
    <w:p w14:paraId="3531EB01" w14:textId="7663D11F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lastRenderedPageBreak/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2"/>
        <w:gridCol w:w="755"/>
        <w:gridCol w:w="2817"/>
        <w:gridCol w:w="3322"/>
      </w:tblGrid>
      <w:tr w:rsidR="0002707A" w14:paraId="7DCF359A" w14:textId="77777777" w:rsidTr="0002707A">
        <w:tc>
          <w:tcPr>
            <w:tcW w:w="1404" w:type="dxa"/>
            <w:shd w:val="pct20" w:color="auto" w:fill="auto"/>
          </w:tcPr>
          <w:p w14:paraId="571164BF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52D5F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1E84C9C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7CFE69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:rsidRPr="00C76827" w14:paraId="0C9F79B6" w14:textId="77777777" w:rsidTr="0002707A">
        <w:tc>
          <w:tcPr>
            <w:tcW w:w="1404" w:type="dxa"/>
          </w:tcPr>
          <w:p w14:paraId="11485F0B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2072D37C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7027EF25" w14:textId="05E5F122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 w:rsidR="007D25F3">
              <w:rPr>
                <w:rFonts w:ascii="Times New Roman" w:eastAsia="宋体" w:hAnsi="Times New Roman" w:hint="eastAsia"/>
              </w:rPr>
              <w:t>search</w:t>
            </w:r>
            <w:bookmarkStart w:id="0" w:name="_GoBack"/>
            <w:bookmarkEnd w:id="0"/>
            <w:r>
              <w:rPr>
                <w:rFonts w:ascii="Times New Roman" w:eastAsia="宋体" w:hAnsi="Times New Roman"/>
              </w:rPr>
              <w:t>/new/year/maker)</w:t>
            </w:r>
          </w:p>
        </w:tc>
        <w:tc>
          <w:tcPr>
            <w:tcW w:w="3339" w:type="dxa"/>
          </w:tcPr>
          <w:p w14:paraId="470E5A00" w14:textId="44BE6F3D" w:rsidR="0002707A" w:rsidRPr="00C76827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02707A" w14:paraId="6A390FC3" w14:textId="77777777" w:rsidTr="0002707A">
        <w:tc>
          <w:tcPr>
            <w:tcW w:w="1404" w:type="dxa"/>
          </w:tcPr>
          <w:p w14:paraId="5D0CE813" w14:textId="55FA2FA9" w:rsidR="0002707A" w:rsidRPr="00754281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w</w:t>
            </w:r>
            <w:r>
              <w:rPr>
                <w:rFonts w:ascii="Times New Roman" w:eastAsia="宋体" w:hAnsi="Times New Roman"/>
              </w:rPr>
              <w:t>ord</w:t>
            </w:r>
          </w:p>
        </w:tc>
        <w:tc>
          <w:tcPr>
            <w:tcW w:w="756" w:type="dxa"/>
          </w:tcPr>
          <w:p w14:paraId="532FFA24" w14:textId="5A28DFB4" w:rsidR="0002707A" w:rsidRDefault="00CE4930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 w:rsidR="007D25F3"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729C1DBA" w14:textId="72D14214" w:rsidR="0002707A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6A2D62ED" w14:textId="42ADAF30" w:rsidR="0002707A" w:rsidRDefault="007D25F3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词</w:t>
            </w:r>
            <w:r>
              <w:rPr>
                <w:rFonts w:ascii="Times New Roman" w:eastAsia="宋体" w:hAnsi="Times New Roman" w:hint="eastAsia"/>
              </w:rPr>
              <w:t>/</w:t>
            </w:r>
            <w:r>
              <w:rPr>
                <w:rFonts w:ascii="Times New Roman" w:eastAsia="宋体" w:hAnsi="Times New Roman" w:hint="eastAsia"/>
              </w:rPr>
              <w:t>制定者</w:t>
            </w:r>
            <w:r>
              <w:rPr>
                <w:rFonts w:ascii="Times New Roman" w:eastAsia="宋体" w:hAnsi="Times New Roman" w:hint="eastAsia"/>
              </w:rPr>
              <w:t>/</w:t>
            </w:r>
            <w:r>
              <w:rPr>
                <w:rFonts w:ascii="Times New Roman" w:eastAsia="宋体" w:hAnsi="Times New Roman" w:hint="eastAsia"/>
              </w:rPr>
              <w:t>年份</w:t>
            </w:r>
          </w:p>
        </w:tc>
      </w:tr>
    </w:tbl>
    <w:p w14:paraId="6A3FE769" w14:textId="34EF696C" w:rsidR="0002707A" w:rsidRDefault="0002707A" w:rsidP="0002707A"/>
    <w:p w14:paraId="113C3EB1" w14:textId="4492B45E" w:rsidR="0002707A" w:rsidRPr="00754281" w:rsidRDefault="00A9095D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="0002707A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="0002707A" w:rsidRPr="00754281">
        <w:rPr>
          <w:rFonts w:ascii="Times New Roman" w:eastAsia="宋体" w:hAnsi="Times New Roman" w:hint="eastAsia"/>
          <w:b/>
        </w:rPr>
        <w:t>.4</w:t>
      </w:r>
      <w:r w:rsidR="0002707A" w:rsidRPr="00754281">
        <w:rPr>
          <w:rFonts w:ascii="Times New Roman" w:eastAsia="宋体" w:hAnsi="Times New Roman"/>
          <w:b/>
        </w:rPr>
        <w:t xml:space="preserve"> </w:t>
      </w:r>
      <w:r w:rsidR="0002707A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02707A" w14:paraId="32C69D6B" w14:textId="77777777" w:rsidTr="007E3005">
        <w:tc>
          <w:tcPr>
            <w:tcW w:w="988" w:type="dxa"/>
            <w:shd w:val="pct20" w:color="auto" w:fill="auto"/>
          </w:tcPr>
          <w:p w14:paraId="4F3DBDE7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0EAB2A34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77EB3DA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14:paraId="56276EA7" w14:textId="77777777" w:rsidTr="007E3005">
        <w:tc>
          <w:tcPr>
            <w:tcW w:w="988" w:type="dxa"/>
          </w:tcPr>
          <w:p w14:paraId="0891E8F1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60A21B93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4608AED1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02707A" w14:paraId="3D61AF2E" w14:textId="77777777" w:rsidTr="007E3005">
        <w:tc>
          <w:tcPr>
            <w:tcW w:w="988" w:type="dxa"/>
          </w:tcPr>
          <w:p w14:paraId="41CCD7A2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A7928F5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4525274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02707A" w14:paraId="6EDB05EA" w14:textId="77777777" w:rsidTr="007E3005">
        <w:tc>
          <w:tcPr>
            <w:tcW w:w="988" w:type="dxa"/>
          </w:tcPr>
          <w:p w14:paraId="678A5B5D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41DFEEF4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46DEDD42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02707A" w14:paraId="2885B1AF" w14:textId="77777777" w:rsidTr="007E3005">
        <w:tc>
          <w:tcPr>
            <w:tcW w:w="988" w:type="dxa"/>
          </w:tcPr>
          <w:p w14:paraId="637ED326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3773D70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607CA2FD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3B8C13F3" w14:textId="4B1E56FC" w:rsidR="0002707A" w:rsidRDefault="0002707A" w:rsidP="0002707A"/>
    <w:p w14:paraId="761A98CD" w14:textId="6B82FBA6" w:rsidR="00A9095D" w:rsidRDefault="00A9095D" w:rsidP="00A9095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273EB3">
        <w:rPr>
          <w:rFonts w:ascii="Times New Roman" w:eastAsia="宋体" w:hAnsi="Times New Roman" w:hint="eastAsia"/>
          <w:sz w:val="24"/>
          <w:szCs w:val="24"/>
        </w:rPr>
        <w:t>制定者</w:t>
      </w:r>
      <w:r>
        <w:rPr>
          <w:rFonts w:ascii="Times New Roman" w:eastAsia="宋体" w:hAnsi="Times New Roman" w:hint="eastAsia"/>
          <w:sz w:val="24"/>
          <w:szCs w:val="24"/>
        </w:rPr>
        <w:t>列表接口</w:t>
      </w:r>
    </w:p>
    <w:p w14:paraId="7564D9E5" w14:textId="23B8525B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90815E9" w14:textId="25700454" w:rsidR="00A9095D" w:rsidRDefault="00273EB3" w:rsidP="00A9095D">
      <w:r>
        <w:rPr>
          <w:rFonts w:hint="eastAsia"/>
        </w:rPr>
        <w:t>返回制定者列表内容</w:t>
      </w:r>
    </w:p>
    <w:p w14:paraId="063D5EE5" w14:textId="77777777" w:rsidR="00A9095D" w:rsidRDefault="00A9095D" w:rsidP="00A9095D"/>
    <w:p w14:paraId="7B6E2319" w14:textId="12830DC9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9095D" w14:paraId="3281E455" w14:textId="77777777" w:rsidTr="007E3005">
        <w:tc>
          <w:tcPr>
            <w:tcW w:w="1980" w:type="dxa"/>
            <w:shd w:val="pct20" w:color="auto" w:fill="auto"/>
          </w:tcPr>
          <w:p w14:paraId="4B4560DB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FA18541" w14:textId="77777777" w:rsidR="00A9095D" w:rsidRDefault="00A9095D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A9095D" w14:paraId="22882AB7" w14:textId="77777777" w:rsidTr="007E3005">
        <w:tc>
          <w:tcPr>
            <w:tcW w:w="1980" w:type="dxa"/>
            <w:shd w:val="pct20" w:color="auto" w:fill="auto"/>
          </w:tcPr>
          <w:p w14:paraId="3C2162ED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7DCF3F7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9095D" w14:paraId="6A2FB314" w14:textId="77777777" w:rsidTr="007E3005">
        <w:tc>
          <w:tcPr>
            <w:tcW w:w="1980" w:type="dxa"/>
            <w:shd w:val="pct20" w:color="auto" w:fill="auto"/>
          </w:tcPr>
          <w:p w14:paraId="5CDB7C1B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B34F88A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42F5E44D" w14:textId="77777777" w:rsidR="00A9095D" w:rsidRDefault="00A9095D" w:rsidP="00A9095D"/>
    <w:p w14:paraId="6E44363C" w14:textId="27D7D73E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A9095D" w14:paraId="5DC933BC" w14:textId="77777777" w:rsidTr="007E3005">
        <w:tc>
          <w:tcPr>
            <w:tcW w:w="1404" w:type="dxa"/>
            <w:shd w:val="pct20" w:color="auto" w:fill="auto"/>
          </w:tcPr>
          <w:p w14:paraId="49E19AF3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F023F8E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44D1E4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D8F4EA7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:rsidRPr="00C76827" w14:paraId="0C3F37D2" w14:textId="77777777" w:rsidTr="007E3005">
        <w:tc>
          <w:tcPr>
            <w:tcW w:w="1404" w:type="dxa"/>
          </w:tcPr>
          <w:p w14:paraId="0AD28FB0" w14:textId="72E14603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ADF04FD" w14:textId="0125CEA0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8CF44A2" w14:textId="44694043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288FC2D" w14:textId="45313A85" w:rsidR="00A9095D" w:rsidRPr="00C76827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  <w:tr w:rsidR="00A9095D" w14:paraId="7A4D064C" w14:textId="77777777" w:rsidTr="007E3005">
        <w:tc>
          <w:tcPr>
            <w:tcW w:w="1404" w:type="dxa"/>
          </w:tcPr>
          <w:p w14:paraId="704D354C" w14:textId="77777777" w:rsidR="00A9095D" w:rsidRPr="00754281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5D02A5C9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499EEF8E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158E4C3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77F77C61" w14:textId="77777777" w:rsidR="00A9095D" w:rsidRDefault="00A9095D" w:rsidP="00A9095D"/>
    <w:p w14:paraId="6C6B8F4B" w14:textId="468B4623" w:rsidR="00A9095D" w:rsidRPr="00754281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A9095D" w14:paraId="3DFA64A9" w14:textId="77777777" w:rsidTr="007E3005">
        <w:tc>
          <w:tcPr>
            <w:tcW w:w="988" w:type="dxa"/>
            <w:shd w:val="pct20" w:color="auto" w:fill="auto"/>
          </w:tcPr>
          <w:p w14:paraId="75652C6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45654482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9020804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14:paraId="47DD2D0D" w14:textId="77777777" w:rsidTr="007E3005">
        <w:tc>
          <w:tcPr>
            <w:tcW w:w="988" w:type="dxa"/>
          </w:tcPr>
          <w:p w14:paraId="49F46DC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41234E18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0277C56A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A9095D" w14:paraId="1B65A7C2" w14:textId="77777777" w:rsidTr="007E3005">
        <w:tc>
          <w:tcPr>
            <w:tcW w:w="988" w:type="dxa"/>
          </w:tcPr>
          <w:p w14:paraId="0B1638C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E8BCCE1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043FB73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A9095D" w14:paraId="19E80DF4" w14:textId="77777777" w:rsidTr="007E3005">
        <w:tc>
          <w:tcPr>
            <w:tcW w:w="988" w:type="dxa"/>
          </w:tcPr>
          <w:p w14:paraId="25E175F9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5577A9A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AB4172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A9095D" w14:paraId="3A66DF24" w14:textId="77777777" w:rsidTr="007E3005">
        <w:tc>
          <w:tcPr>
            <w:tcW w:w="988" w:type="dxa"/>
          </w:tcPr>
          <w:p w14:paraId="766C0F9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2AA039A1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FCF9A7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65FBDD68" w14:textId="0A69D326" w:rsidR="00A9095D" w:rsidRDefault="00A9095D" w:rsidP="0002707A"/>
    <w:p w14:paraId="26B9FAC7" w14:textId="060F477B" w:rsidR="00D816D4" w:rsidRDefault="00D816D4" w:rsidP="00D816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指南详情接口</w:t>
      </w:r>
    </w:p>
    <w:p w14:paraId="05BCDDB0" w14:textId="029A6D37" w:rsidR="00D816D4" w:rsidRPr="000575EC" w:rsidRDefault="00D816D4" w:rsidP="00D816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180A73B" w14:textId="77777777" w:rsidR="0080183E" w:rsidRDefault="0080183E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6F9C6F4E" w14:textId="77777777" w:rsidR="0080183E" w:rsidRDefault="0080183E" w:rsidP="0080183E">
      <w:pPr>
        <w:rPr>
          <w:rFonts w:ascii="Times New Roman" w:eastAsia="宋体" w:hAnsi="Times New Roman"/>
        </w:rPr>
      </w:pPr>
    </w:p>
    <w:p w14:paraId="5F66F141" w14:textId="1305A5F8" w:rsidR="0080183E" w:rsidRPr="000575EC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0575EC">
        <w:rPr>
          <w:rFonts w:ascii="Times New Roman" w:eastAsia="宋体" w:hAnsi="Times New Roman" w:hint="eastAsia"/>
          <w:b/>
        </w:rPr>
        <w:t>.2</w:t>
      </w:r>
      <w:r w:rsidR="0080183E" w:rsidRPr="000575EC">
        <w:rPr>
          <w:rFonts w:ascii="Times New Roman" w:eastAsia="宋体" w:hAnsi="Times New Roman"/>
          <w:b/>
        </w:rPr>
        <w:t xml:space="preserve"> </w:t>
      </w:r>
      <w:r w:rsidR="0080183E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5A3C15B6" w14:textId="77777777" w:rsidTr="002D6E3E">
        <w:tc>
          <w:tcPr>
            <w:tcW w:w="1980" w:type="dxa"/>
            <w:shd w:val="pct20" w:color="auto" w:fill="auto"/>
          </w:tcPr>
          <w:p w14:paraId="0B423670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062F28C7" w14:textId="22CF920B" w:rsidR="0080183E" w:rsidRDefault="0080183E" w:rsidP="002D6E3E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r w:rsidR="008521FB">
              <w:rPr>
                <w:rFonts w:ascii="Times New Roman" w:eastAsia="宋体" w:hAnsi="Times New Roman" w:hint="eastAsia"/>
                <w:b/>
              </w:rPr>
              <w:t>gu</w:t>
            </w:r>
            <w:r w:rsidR="008521FB">
              <w:rPr>
                <w:rFonts w:ascii="Times New Roman" w:eastAsia="宋体" w:hAnsi="Times New Roman"/>
                <w:b/>
              </w:rPr>
              <w:t>ide</w:t>
            </w:r>
            <w:r w:rsidR="008521FB"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 w:hint="eastAsia"/>
                <w:b/>
              </w:rPr>
              <w:t>d</w:t>
            </w:r>
            <w:r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77139DF0" w14:textId="77777777" w:rsidTr="002D6E3E">
        <w:tc>
          <w:tcPr>
            <w:tcW w:w="1980" w:type="dxa"/>
            <w:shd w:val="pct20" w:color="auto" w:fill="auto"/>
          </w:tcPr>
          <w:p w14:paraId="4E19C287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4D48A5F6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60D3E0BA" w14:textId="77777777" w:rsidTr="002D6E3E">
        <w:tc>
          <w:tcPr>
            <w:tcW w:w="1980" w:type="dxa"/>
            <w:shd w:val="pct20" w:color="auto" w:fill="auto"/>
          </w:tcPr>
          <w:p w14:paraId="469EFCA5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5C4F148A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3B611D4E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17AE1C18" w14:textId="6E3AFF6B" w:rsidR="0080183E" w:rsidRPr="000575EC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0575EC">
        <w:rPr>
          <w:rFonts w:ascii="Times New Roman" w:eastAsia="宋体" w:hAnsi="Times New Roman" w:hint="eastAsia"/>
          <w:b/>
        </w:rPr>
        <w:t>.3</w:t>
      </w:r>
      <w:r w:rsidR="0080183E" w:rsidRPr="000575EC">
        <w:rPr>
          <w:rFonts w:ascii="Times New Roman" w:eastAsia="宋体" w:hAnsi="Times New Roman"/>
          <w:b/>
        </w:rPr>
        <w:t xml:space="preserve"> </w:t>
      </w:r>
      <w:r w:rsidR="0080183E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3CB7DB88" w14:textId="77777777" w:rsidTr="002D6E3E">
        <w:tc>
          <w:tcPr>
            <w:tcW w:w="1404" w:type="dxa"/>
            <w:shd w:val="pct20" w:color="auto" w:fill="auto"/>
          </w:tcPr>
          <w:p w14:paraId="0D7887A2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3F80D31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3E1F0B9C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80D2E59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04E19C4F" w14:textId="77777777" w:rsidTr="002D6E3E">
        <w:tc>
          <w:tcPr>
            <w:tcW w:w="1404" w:type="dxa"/>
          </w:tcPr>
          <w:p w14:paraId="6771FCE3" w14:textId="77777777" w:rsidR="0080183E" w:rsidRPr="00754281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AFF6F2D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5458DB9A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6FED7D02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5E362970" w14:textId="77777777" w:rsidR="0080183E" w:rsidRDefault="0080183E" w:rsidP="0080183E">
      <w:pPr>
        <w:rPr>
          <w:rFonts w:ascii="Times New Roman" w:eastAsia="宋体" w:hAnsi="Times New Roman"/>
        </w:rPr>
      </w:pPr>
    </w:p>
    <w:p w14:paraId="5EE08401" w14:textId="39510428" w:rsidR="0080183E" w:rsidRPr="00754281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754281">
        <w:rPr>
          <w:rFonts w:ascii="Times New Roman" w:eastAsia="宋体" w:hAnsi="Times New Roman" w:hint="eastAsia"/>
          <w:b/>
        </w:rPr>
        <w:t>.4</w:t>
      </w:r>
      <w:r w:rsidR="0080183E" w:rsidRPr="00754281">
        <w:rPr>
          <w:rFonts w:ascii="Times New Roman" w:eastAsia="宋体" w:hAnsi="Times New Roman"/>
          <w:b/>
        </w:rPr>
        <w:t xml:space="preserve"> </w:t>
      </w:r>
      <w:r w:rsidR="0080183E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1102BA93" w14:textId="77777777" w:rsidTr="008521FB">
        <w:tc>
          <w:tcPr>
            <w:tcW w:w="1192" w:type="dxa"/>
            <w:shd w:val="pct20" w:color="auto" w:fill="auto"/>
          </w:tcPr>
          <w:p w14:paraId="6634FDCB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9F93003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07B39FB6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097AB7D5" w14:textId="77777777" w:rsidTr="008521FB">
        <w:tc>
          <w:tcPr>
            <w:tcW w:w="1192" w:type="dxa"/>
          </w:tcPr>
          <w:p w14:paraId="30BC4862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4231AD2B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764" w:type="dxa"/>
          </w:tcPr>
          <w:p w14:paraId="06CD3519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</w:tr>
      <w:tr w:rsidR="0080183E" w14:paraId="72FAD736" w14:textId="77777777" w:rsidTr="008521FB">
        <w:tc>
          <w:tcPr>
            <w:tcW w:w="1192" w:type="dxa"/>
          </w:tcPr>
          <w:p w14:paraId="5EFD5078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3704E8BB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52611F4E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</w:tr>
    </w:tbl>
    <w:p w14:paraId="18D60FA8" w14:textId="77777777" w:rsidR="00A9095D" w:rsidRPr="00D816D4" w:rsidRDefault="00A9095D" w:rsidP="0002707A"/>
    <w:p w14:paraId="5E35E8B9" w14:textId="1573CE45" w:rsidR="00626871" w:rsidRPr="00626871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相关文献模块接口</w:t>
      </w:r>
    </w:p>
    <w:p w14:paraId="3EB16B15" w14:textId="79081EDA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文献列表接口</w:t>
      </w:r>
    </w:p>
    <w:p w14:paraId="3765ED61" w14:textId="7C21AE46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5C507987" w14:textId="3BA70DB2" w:rsidR="00626871" w:rsidRDefault="00626871" w:rsidP="00626871">
      <w:r>
        <w:rPr>
          <w:rFonts w:hint="eastAsia"/>
        </w:rPr>
        <w:t>返回最新文献列表和文献搜索结果列表</w:t>
      </w:r>
    </w:p>
    <w:p w14:paraId="16532156" w14:textId="77777777" w:rsidR="00626871" w:rsidRDefault="00626871" w:rsidP="00626871"/>
    <w:p w14:paraId="0E32AC4C" w14:textId="16D80BF2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626871" w14:paraId="3B00A0B4" w14:textId="77777777" w:rsidTr="007E3005">
        <w:tc>
          <w:tcPr>
            <w:tcW w:w="1980" w:type="dxa"/>
            <w:shd w:val="pct20" w:color="auto" w:fill="auto"/>
          </w:tcPr>
          <w:p w14:paraId="4908A119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B190C7A" w14:textId="6F45F3C2" w:rsidR="00626871" w:rsidRDefault="0080183E" w:rsidP="007E3005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reference/get</w:t>
            </w:r>
          </w:p>
        </w:tc>
      </w:tr>
      <w:tr w:rsidR="00626871" w14:paraId="37F727E1" w14:textId="77777777" w:rsidTr="007E3005">
        <w:tc>
          <w:tcPr>
            <w:tcW w:w="1980" w:type="dxa"/>
            <w:shd w:val="pct20" w:color="auto" w:fill="auto"/>
          </w:tcPr>
          <w:p w14:paraId="2221E0F3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8BF8FAA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626871" w14:paraId="310BB175" w14:textId="77777777" w:rsidTr="007E3005">
        <w:tc>
          <w:tcPr>
            <w:tcW w:w="1980" w:type="dxa"/>
            <w:shd w:val="pct20" w:color="auto" w:fill="auto"/>
          </w:tcPr>
          <w:p w14:paraId="1FC1A248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27B58D4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8A39352" w14:textId="77777777" w:rsidR="00626871" w:rsidRDefault="00626871" w:rsidP="00626871"/>
    <w:p w14:paraId="26578503" w14:textId="64665679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626871" w14:paraId="0AADEE13" w14:textId="77777777" w:rsidTr="007E3005">
        <w:tc>
          <w:tcPr>
            <w:tcW w:w="1404" w:type="dxa"/>
            <w:shd w:val="pct20" w:color="auto" w:fill="auto"/>
          </w:tcPr>
          <w:p w14:paraId="06967DD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6673C7C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1883989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2142A76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:rsidRPr="00C76827" w14:paraId="204FBDC8" w14:textId="77777777" w:rsidTr="007E3005">
        <w:tc>
          <w:tcPr>
            <w:tcW w:w="1404" w:type="dxa"/>
          </w:tcPr>
          <w:p w14:paraId="4D931675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1ED17241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6418E2BB" w14:textId="737F444D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new/</w:t>
            </w:r>
            <w:r>
              <w:rPr>
                <w:rFonts w:ascii="Times New Roman" w:eastAsia="宋体" w:hAnsi="Times New Roman" w:hint="eastAsia"/>
              </w:rPr>
              <w:t>se</w:t>
            </w:r>
            <w:r>
              <w:rPr>
                <w:rFonts w:ascii="Times New Roman" w:eastAsia="宋体" w:hAnsi="Times New Roman"/>
              </w:rPr>
              <w:t>arch)</w:t>
            </w:r>
          </w:p>
        </w:tc>
        <w:tc>
          <w:tcPr>
            <w:tcW w:w="3339" w:type="dxa"/>
          </w:tcPr>
          <w:p w14:paraId="29BF05D6" w14:textId="77777777" w:rsidR="00626871" w:rsidRPr="00C76827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626871" w14:paraId="5E552573" w14:textId="77777777" w:rsidTr="007E3005">
        <w:tc>
          <w:tcPr>
            <w:tcW w:w="1404" w:type="dxa"/>
          </w:tcPr>
          <w:p w14:paraId="2E306FBC" w14:textId="77777777" w:rsidR="00626871" w:rsidRPr="0075428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w</w:t>
            </w:r>
            <w:r>
              <w:rPr>
                <w:rFonts w:ascii="Times New Roman" w:eastAsia="宋体" w:hAnsi="Times New Roman"/>
              </w:rPr>
              <w:t>ord</w:t>
            </w:r>
          </w:p>
        </w:tc>
        <w:tc>
          <w:tcPr>
            <w:tcW w:w="756" w:type="dxa"/>
          </w:tcPr>
          <w:p w14:paraId="133B3D1E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False</w:t>
            </w:r>
          </w:p>
        </w:tc>
        <w:tc>
          <w:tcPr>
            <w:tcW w:w="2797" w:type="dxa"/>
          </w:tcPr>
          <w:p w14:paraId="62A455C1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557AAD3F" w14:textId="3BA2C573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文献搜索关键字</w:t>
            </w:r>
          </w:p>
        </w:tc>
      </w:tr>
      <w:tr w:rsidR="00626871" w14:paraId="3C0982EB" w14:textId="77777777" w:rsidTr="007E3005">
        <w:tc>
          <w:tcPr>
            <w:tcW w:w="1404" w:type="dxa"/>
          </w:tcPr>
          <w:p w14:paraId="038A8546" w14:textId="1A063B7C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4276F65" w14:textId="44143238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7E972E6" w14:textId="07E85318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1E9A91D" w14:textId="74BD5E19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53F052DA" w14:textId="77777777" w:rsidR="00626871" w:rsidRDefault="00626871" w:rsidP="00626871"/>
    <w:p w14:paraId="45A75B19" w14:textId="1E7FAB01" w:rsidR="00626871" w:rsidRPr="00754281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87"/>
        <w:gridCol w:w="1340"/>
        <w:gridCol w:w="5869"/>
      </w:tblGrid>
      <w:tr w:rsidR="00626871" w14:paraId="377FE674" w14:textId="77777777" w:rsidTr="00C165C7">
        <w:tc>
          <w:tcPr>
            <w:tcW w:w="1126" w:type="dxa"/>
            <w:shd w:val="pct20" w:color="auto" w:fill="auto"/>
          </w:tcPr>
          <w:p w14:paraId="405EA91F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0A8AD857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0B9A3F6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14:paraId="7180E076" w14:textId="77777777" w:rsidTr="00C165C7">
        <w:tc>
          <w:tcPr>
            <w:tcW w:w="1126" w:type="dxa"/>
          </w:tcPr>
          <w:p w14:paraId="286BFA4D" w14:textId="248155BE" w:rsidR="00626871" w:rsidRDefault="0080183E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D</w:t>
            </w:r>
            <w:r>
              <w:rPr>
                <w:rFonts w:ascii="Times New Roman" w:eastAsia="宋体" w:hAnsi="Times New Roman" w:hint="eastAsia"/>
              </w:rPr>
              <w:t>ata</w:t>
            </w:r>
          </w:p>
        </w:tc>
        <w:tc>
          <w:tcPr>
            <w:tcW w:w="848" w:type="dxa"/>
          </w:tcPr>
          <w:p w14:paraId="516E142B" w14:textId="32D49A3B" w:rsidR="00626871" w:rsidRDefault="0080183E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626871">
              <w:rPr>
                <w:rFonts w:ascii="Times New Roman" w:eastAsia="宋体" w:hAnsi="Times New Roman" w:hint="eastAsia"/>
              </w:rPr>
              <w:t>O</w:t>
            </w:r>
            <w:r w:rsidR="00626871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322" w:type="dxa"/>
          </w:tcPr>
          <w:p w14:paraId="0708A3CF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626871" w14:paraId="5BE517CA" w14:textId="77777777" w:rsidTr="00C165C7">
        <w:tc>
          <w:tcPr>
            <w:tcW w:w="1126" w:type="dxa"/>
          </w:tcPr>
          <w:p w14:paraId="78300BC5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66407CF9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530758C3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3DD565DC" w14:textId="7C24BBA4" w:rsidR="00626871" w:rsidRDefault="00626871" w:rsidP="00626871"/>
    <w:p w14:paraId="7F59FF12" w14:textId="1D26DB85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文献详情接口</w:t>
      </w:r>
    </w:p>
    <w:p w14:paraId="3A9B5EBC" w14:textId="443AF764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4A84B8D" w14:textId="023FA079" w:rsidR="0080183E" w:rsidRDefault="008521FB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负责文献的详情返回</w:t>
      </w:r>
    </w:p>
    <w:p w14:paraId="776760A6" w14:textId="77777777" w:rsidR="0080183E" w:rsidRDefault="0080183E" w:rsidP="0080183E">
      <w:pPr>
        <w:rPr>
          <w:rFonts w:ascii="Times New Roman" w:eastAsia="宋体" w:hAnsi="Times New Roman"/>
        </w:rPr>
      </w:pPr>
    </w:p>
    <w:p w14:paraId="53F3A708" w14:textId="03CAE3DD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38677317" w14:textId="77777777" w:rsidTr="002D6E3E">
        <w:tc>
          <w:tcPr>
            <w:tcW w:w="1980" w:type="dxa"/>
            <w:shd w:val="pct20" w:color="auto" w:fill="auto"/>
          </w:tcPr>
          <w:p w14:paraId="455BB8F2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AD2E9FD" w14:textId="23EAFC9B" w:rsidR="0080183E" w:rsidRDefault="0080183E" w:rsidP="002D6E3E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reference/</w:t>
            </w:r>
            <w:r>
              <w:rPr>
                <w:rFonts w:ascii="Times New Roman" w:eastAsia="宋体" w:hAnsi="Times New Roman" w:hint="eastAsia"/>
                <w:b/>
              </w:rPr>
              <w:t>d</w:t>
            </w:r>
            <w:r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45B1ED39" w14:textId="77777777" w:rsidTr="002D6E3E">
        <w:tc>
          <w:tcPr>
            <w:tcW w:w="1980" w:type="dxa"/>
            <w:shd w:val="pct20" w:color="auto" w:fill="auto"/>
          </w:tcPr>
          <w:p w14:paraId="73B70DA6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0938068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405E1B38" w14:textId="77777777" w:rsidTr="002D6E3E">
        <w:tc>
          <w:tcPr>
            <w:tcW w:w="1980" w:type="dxa"/>
            <w:shd w:val="pct20" w:color="auto" w:fill="auto"/>
          </w:tcPr>
          <w:p w14:paraId="55E67C92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645D737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7546FCB2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3F593233" w14:textId="6892D431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6F510E97" w14:textId="77777777" w:rsidTr="002D6E3E">
        <w:tc>
          <w:tcPr>
            <w:tcW w:w="1404" w:type="dxa"/>
            <w:shd w:val="pct20" w:color="auto" w:fill="auto"/>
          </w:tcPr>
          <w:p w14:paraId="5BE799FB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F0B08A6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4557B9AC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517ACE81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40952540" w14:textId="77777777" w:rsidTr="002D6E3E">
        <w:tc>
          <w:tcPr>
            <w:tcW w:w="1404" w:type="dxa"/>
          </w:tcPr>
          <w:p w14:paraId="209454BC" w14:textId="77777777" w:rsidR="0080183E" w:rsidRPr="00754281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75836C3D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4DDC45FD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1675CF0F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34C2E7EF" w14:textId="77777777" w:rsidR="0080183E" w:rsidRDefault="0080183E" w:rsidP="0080183E">
      <w:pPr>
        <w:rPr>
          <w:rFonts w:ascii="Times New Roman" w:eastAsia="宋体" w:hAnsi="Times New Roman"/>
        </w:rPr>
      </w:pPr>
    </w:p>
    <w:p w14:paraId="344893F1" w14:textId="20C3ECC6" w:rsidR="0080183E" w:rsidRPr="00754281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659A8AFF" w14:textId="77777777" w:rsidTr="0080183E">
        <w:tc>
          <w:tcPr>
            <w:tcW w:w="1192" w:type="dxa"/>
            <w:shd w:val="pct20" w:color="auto" w:fill="auto"/>
          </w:tcPr>
          <w:p w14:paraId="5F604F67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0CD30DDE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17C7C342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7BBF6ECD" w14:textId="77777777" w:rsidTr="0080183E">
        <w:tc>
          <w:tcPr>
            <w:tcW w:w="1192" w:type="dxa"/>
          </w:tcPr>
          <w:p w14:paraId="74D35889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6AF8824B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764" w:type="dxa"/>
          </w:tcPr>
          <w:p w14:paraId="5AAB6145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</w:tr>
      <w:tr w:rsidR="0080183E" w14:paraId="021A3B01" w14:textId="77777777" w:rsidTr="0080183E">
        <w:tc>
          <w:tcPr>
            <w:tcW w:w="1192" w:type="dxa"/>
          </w:tcPr>
          <w:p w14:paraId="3C20F12F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6D161E1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39A4CB5B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</w:tr>
    </w:tbl>
    <w:p w14:paraId="331F9C3E" w14:textId="77777777" w:rsidR="00626871" w:rsidRPr="00626871" w:rsidRDefault="00626871" w:rsidP="00626871"/>
    <w:p w14:paraId="6BB45A23" w14:textId="6A6E62CE" w:rsidR="00CB1762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 w:cs="Times New Roman"/>
          <w:sz w:val="28"/>
          <w:szCs w:val="28"/>
        </w:rPr>
      </w:pPr>
      <w:r w:rsidRPr="00101800">
        <w:rPr>
          <w:rFonts w:ascii="Times New Roman" w:eastAsia="宋体" w:hAnsi="Times New Roman" w:cs="Times New Roman"/>
          <w:sz w:val="28"/>
          <w:szCs w:val="28"/>
        </w:rPr>
        <w:t>我的模块接口</w:t>
      </w:r>
    </w:p>
    <w:p w14:paraId="13060EB1" w14:textId="77777777" w:rsidR="00626871" w:rsidRPr="00626871" w:rsidRDefault="00626871" w:rsidP="00626871"/>
    <w:sectPr w:rsidR="00626871" w:rsidRPr="006268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CE1C8B" w14:textId="77777777" w:rsidR="00430C4B" w:rsidRDefault="00430C4B" w:rsidP="000240F9">
      <w:r>
        <w:separator/>
      </w:r>
    </w:p>
  </w:endnote>
  <w:endnote w:type="continuationSeparator" w:id="0">
    <w:p w14:paraId="2DA34DC6" w14:textId="77777777" w:rsidR="00430C4B" w:rsidRDefault="00430C4B" w:rsidP="00024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37CFEE" w14:textId="77777777" w:rsidR="00430C4B" w:rsidRDefault="00430C4B" w:rsidP="000240F9">
      <w:r>
        <w:separator/>
      </w:r>
    </w:p>
  </w:footnote>
  <w:footnote w:type="continuationSeparator" w:id="0">
    <w:p w14:paraId="3F50FE04" w14:textId="77777777" w:rsidR="00430C4B" w:rsidRDefault="00430C4B" w:rsidP="000240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3A0793"/>
    <w:multiLevelType w:val="multilevel"/>
    <w:tmpl w:val="8CDE918E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B4E141F"/>
    <w:multiLevelType w:val="hybridMultilevel"/>
    <w:tmpl w:val="30441982"/>
    <w:lvl w:ilvl="0" w:tplc="8350F5C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5255146"/>
    <w:multiLevelType w:val="hybridMultilevel"/>
    <w:tmpl w:val="5DCAAA24"/>
    <w:lvl w:ilvl="0" w:tplc="3A924444">
      <w:start w:val="1"/>
      <w:numFmt w:val="japaneseCounting"/>
      <w:lvlText w:val="%1、"/>
      <w:lvlJc w:val="left"/>
      <w:pPr>
        <w:ind w:left="580" w:hanging="5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NDKwNDMEQlNLSyUdpeDU4uLM/DyQAqNaANnTDU8sAAAA"/>
  </w:docVars>
  <w:rsids>
    <w:rsidRoot w:val="0062569A"/>
    <w:rsid w:val="000240F9"/>
    <w:rsid w:val="0002707A"/>
    <w:rsid w:val="000472D6"/>
    <w:rsid w:val="000575EC"/>
    <w:rsid w:val="00101800"/>
    <w:rsid w:val="001317CA"/>
    <w:rsid w:val="0016772A"/>
    <w:rsid w:val="00182519"/>
    <w:rsid w:val="00197C6D"/>
    <w:rsid w:val="00273EB3"/>
    <w:rsid w:val="002A78A4"/>
    <w:rsid w:val="002C5705"/>
    <w:rsid w:val="002E7895"/>
    <w:rsid w:val="00315B08"/>
    <w:rsid w:val="00337D10"/>
    <w:rsid w:val="00355508"/>
    <w:rsid w:val="003C6BA2"/>
    <w:rsid w:val="003D1331"/>
    <w:rsid w:val="00421400"/>
    <w:rsid w:val="00430C4B"/>
    <w:rsid w:val="004C355D"/>
    <w:rsid w:val="004E0854"/>
    <w:rsid w:val="00511BFF"/>
    <w:rsid w:val="0052116A"/>
    <w:rsid w:val="00536DCA"/>
    <w:rsid w:val="005667D4"/>
    <w:rsid w:val="0062569A"/>
    <w:rsid w:val="00626871"/>
    <w:rsid w:val="006303DA"/>
    <w:rsid w:val="0069430F"/>
    <w:rsid w:val="00697FCC"/>
    <w:rsid w:val="006E08FA"/>
    <w:rsid w:val="00754281"/>
    <w:rsid w:val="007813FF"/>
    <w:rsid w:val="007A5569"/>
    <w:rsid w:val="007D25F3"/>
    <w:rsid w:val="0080183E"/>
    <w:rsid w:val="008521FB"/>
    <w:rsid w:val="009C721C"/>
    <w:rsid w:val="00A02537"/>
    <w:rsid w:val="00A40EEF"/>
    <w:rsid w:val="00A4117A"/>
    <w:rsid w:val="00A43ED3"/>
    <w:rsid w:val="00A47E21"/>
    <w:rsid w:val="00A9095D"/>
    <w:rsid w:val="00AA680D"/>
    <w:rsid w:val="00AB5BB7"/>
    <w:rsid w:val="00B80EDA"/>
    <w:rsid w:val="00C165C7"/>
    <w:rsid w:val="00C30231"/>
    <w:rsid w:val="00C76827"/>
    <w:rsid w:val="00C91291"/>
    <w:rsid w:val="00CA481D"/>
    <w:rsid w:val="00CB1762"/>
    <w:rsid w:val="00CE4930"/>
    <w:rsid w:val="00D816D4"/>
    <w:rsid w:val="00D85F05"/>
    <w:rsid w:val="00F1560C"/>
    <w:rsid w:val="00FE4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2E482A"/>
  <w15:chartTrackingRefBased/>
  <w15:docId w15:val="{581B8685-8F65-40C9-8DB1-DAB426E45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47E2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47E21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A47E21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a3">
    <w:name w:val="List Paragraph"/>
    <w:basedOn w:val="a"/>
    <w:uiPriority w:val="34"/>
    <w:qFormat/>
    <w:rsid w:val="00A47E21"/>
    <w:pPr>
      <w:ind w:firstLineChars="200" w:firstLine="420"/>
    </w:pPr>
  </w:style>
  <w:style w:type="paragraph" w:styleId="a4">
    <w:name w:val="Title"/>
    <w:basedOn w:val="a"/>
    <w:next w:val="a"/>
    <w:link w:val="a5"/>
    <w:uiPriority w:val="10"/>
    <w:qFormat/>
    <w:rsid w:val="00CB176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CB1762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Balloon Text"/>
    <w:basedOn w:val="a"/>
    <w:link w:val="a7"/>
    <w:uiPriority w:val="99"/>
    <w:semiHidden/>
    <w:unhideWhenUsed/>
    <w:rsid w:val="00CB1762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CB1762"/>
    <w:rPr>
      <w:sz w:val="18"/>
      <w:szCs w:val="18"/>
    </w:rPr>
  </w:style>
  <w:style w:type="paragraph" w:styleId="a8">
    <w:name w:val="Subtitle"/>
    <w:basedOn w:val="a"/>
    <w:next w:val="a"/>
    <w:link w:val="a9"/>
    <w:uiPriority w:val="11"/>
    <w:qFormat/>
    <w:rsid w:val="000472D6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9">
    <w:name w:val="副标题 字符"/>
    <w:basedOn w:val="a0"/>
    <w:link w:val="a8"/>
    <w:uiPriority w:val="11"/>
    <w:rsid w:val="000472D6"/>
    <w:rPr>
      <w:b/>
      <w:bCs/>
      <w:kern w:val="28"/>
      <w:sz w:val="32"/>
      <w:szCs w:val="32"/>
    </w:rPr>
  </w:style>
  <w:style w:type="table" w:styleId="aa">
    <w:name w:val="Table Grid"/>
    <w:basedOn w:val="a1"/>
    <w:uiPriority w:val="39"/>
    <w:rsid w:val="001018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0240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0240F9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0240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0240F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C3DF97-EFC4-41F3-98F0-AF7C9F4CF8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4</TotalTime>
  <Pages>6</Pages>
  <Words>404</Words>
  <Characters>2305</Characters>
  <Application>Microsoft Office Word</Application>
  <DocSecurity>0</DocSecurity>
  <Lines>19</Lines>
  <Paragraphs>5</Paragraphs>
  <ScaleCrop>false</ScaleCrop>
  <Company/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Y</dc:creator>
  <cp:keywords/>
  <dc:description/>
  <cp:lastModifiedBy>CZY</cp:lastModifiedBy>
  <cp:revision>18</cp:revision>
  <dcterms:created xsi:type="dcterms:W3CDTF">2020-07-06T12:28:00Z</dcterms:created>
  <dcterms:modified xsi:type="dcterms:W3CDTF">2020-08-23T12:21:00Z</dcterms:modified>
</cp:coreProperties>
</file>